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66AE" w14:textId="2331BED0" w:rsidR="00831C5A" w:rsidRPr="000C5CA0" w:rsidRDefault="00293A0C" w:rsidP="000C5CA0">
      <w:pPr>
        <w:spacing w:before="120" w:line="312" w:lineRule="auto"/>
        <w:jc w:val="right"/>
        <w:rPr>
          <w:rFonts w:ascii="Arial" w:hAnsi="Arial" w:cs="Arial"/>
          <w:b/>
          <w:bCs/>
        </w:rPr>
      </w:pPr>
      <w:r w:rsidRPr="000C5CA0">
        <w:rPr>
          <w:rFonts w:ascii="Arial" w:hAnsi="Arial" w:cs="Arial"/>
          <w:b/>
          <w:bCs/>
        </w:rPr>
        <w:t xml:space="preserve">Załącznik nr </w:t>
      </w:r>
      <w:r w:rsidR="00E45221">
        <w:rPr>
          <w:rFonts w:ascii="Arial" w:hAnsi="Arial" w:cs="Arial"/>
          <w:b/>
          <w:bCs/>
        </w:rPr>
        <w:t>1</w:t>
      </w:r>
      <w:r w:rsidRPr="000C5CA0">
        <w:rPr>
          <w:rFonts w:ascii="Arial" w:hAnsi="Arial" w:cs="Arial"/>
          <w:b/>
          <w:bCs/>
        </w:rPr>
        <w:t xml:space="preserve"> do SWZ</w:t>
      </w:r>
    </w:p>
    <w:p w14:paraId="68AE6DD0" w14:textId="77777777" w:rsidR="00293A0C" w:rsidRPr="000C5CA0" w:rsidRDefault="00293A0C" w:rsidP="000C5CA0">
      <w:pPr>
        <w:spacing w:before="120" w:line="312" w:lineRule="auto"/>
        <w:rPr>
          <w:rFonts w:ascii="Arial" w:hAnsi="Arial" w:cs="Arial"/>
        </w:rPr>
      </w:pPr>
    </w:p>
    <w:p w14:paraId="5101DC06" w14:textId="77777777" w:rsidR="00293A0C" w:rsidRPr="000C5CA0" w:rsidRDefault="00293A0C" w:rsidP="000C5CA0">
      <w:pPr>
        <w:spacing w:before="120" w:line="312" w:lineRule="auto"/>
        <w:rPr>
          <w:rFonts w:ascii="Arial" w:hAnsi="Arial" w:cs="Arial"/>
        </w:rPr>
      </w:pPr>
    </w:p>
    <w:p w14:paraId="099C932A" w14:textId="77777777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center"/>
        <w:rPr>
          <w:rFonts w:ascii="Arial" w:hAnsi="Arial" w:cs="Arial"/>
          <w:b/>
        </w:rPr>
      </w:pPr>
      <w:r w:rsidRPr="000C5CA0">
        <w:rPr>
          <w:rFonts w:ascii="Arial" w:hAnsi="Arial" w:cs="Arial"/>
          <w:b/>
        </w:rPr>
        <w:t>OFERTA WYKONAWCY</w:t>
      </w:r>
    </w:p>
    <w:p w14:paraId="20601468" w14:textId="5FEA09E7" w:rsidR="00953F5C" w:rsidRPr="000C5CA0" w:rsidRDefault="006647B7" w:rsidP="000A6EBE">
      <w:pPr>
        <w:suppressAutoHyphens/>
        <w:autoSpaceDE w:val="0"/>
        <w:autoSpaceDN w:val="0"/>
        <w:spacing w:before="120" w:line="312" w:lineRule="auto"/>
        <w:rPr>
          <w:rFonts w:ascii="Arial" w:hAnsi="Arial" w:cs="Arial"/>
          <w:b/>
        </w:rPr>
      </w:pPr>
      <w:r w:rsidRPr="000C5CA0">
        <w:rPr>
          <w:rFonts w:ascii="Arial" w:hAnsi="Arial" w:cs="Arial"/>
          <w:b/>
        </w:rPr>
        <w:t>Niniejsza oferta zostaje złożona przez:</w:t>
      </w:r>
    </w:p>
    <w:p w14:paraId="1602BA69" w14:textId="3CC47C0B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proofErr w:type="gramStart"/>
      <w:r w:rsidRPr="000C5CA0">
        <w:rPr>
          <w:rFonts w:ascii="Arial" w:hAnsi="Arial" w:cs="Arial"/>
        </w:rPr>
        <w:t>Nazwa  Wykonawcy</w:t>
      </w:r>
      <w:proofErr w:type="gramEnd"/>
      <w:r w:rsidRPr="000C5CA0">
        <w:rPr>
          <w:rFonts w:ascii="Arial" w:hAnsi="Arial" w:cs="Arial"/>
        </w:rPr>
        <w:t xml:space="preserve">: </w:t>
      </w:r>
      <w:r w:rsidR="002E6E99" w:rsidRPr="000C5CA0">
        <w:rPr>
          <w:rFonts w:ascii="Arial" w:hAnsi="Arial" w:cs="Arial"/>
        </w:rPr>
        <w:t xml:space="preserve">     </w:t>
      </w:r>
      <w:r w:rsidRPr="000C5CA0">
        <w:rPr>
          <w:rFonts w:ascii="Arial" w:hAnsi="Arial" w:cs="Arial"/>
        </w:rPr>
        <w:t>…..………………………………………………………..…………………</w:t>
      </w:r>
    </w:p>
    <w:p w14:paraId="01B5FE1A" w14:textId="77777777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proofErr w:type="gramStart"/>
      <w:r w:rsidRPr="000C5CA0">
        <w:rPr>
          <w:rFonts w:ascii="Arial" w:hAnsi="Arial" w:cs="Arial"/>
        </w:rPr>
        <w:t xml:space="preserve">Adres:   </w:t>
      </w:r>
      <w:proofErr w:type="gramEnd"/>
      <w:r w:rsidRPr="000C5CA0">
        <w:rPr>
          <w:rFonts w:ascii="Arial" w:hAnsi="Arial" w:cs="Arial"/>
        </w:rPr>
        <w:t xml:space="preserve"> ……………………………..…………………………………………………………..………</w:t>
      </w:r>
    </w:p>
    <w:p w14:paraId="3DE1E883" w14:textId="77777777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3F09D92E" w14:textId="6D90D318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 xml:space="preserve">Adres do </w:t>
      </w:r>
      <w:proofErr w:type="gramStart"/>
      <w:r w:rsidRPr="000C5CA0">
        <w:rPr>
          <w:rFonts w:ascii="Arial" w:hAnsi="Arial" w:cs="Arial"/>
        </w:rPr>
        <w:t>korespondencji:</w:t>
      </w:r>
      <w:r w:rsidR="002E6E99" w:rsidRPr="000C5CA0">
        <w:rPr>
          <w:rFonts w:ascii="Arial" w:hAnsi="Arial" w:cs="Arial"/>
        </w:rPr>
        <w:t xml:space="preserve">   </w:t>
      </w:r>
      <w:proofErr w:type="gramEnd"/>
      <w:r w:rsidR="002E6E99" w:rsidRPr="000C5CA0">
        <w:rPr>
          <w:rFonts w:ascii="Arial" w:hAnsi="Arial" w:cs="Arial"/>
        </w:rPr>
        <w:t xml:space="preserve">      </w:t>
      </w:r>
      <w:r w:rsidRPr="000C5CA0">
        <w:rPr>
          <w:rFonts w:ascii="Arial" w:hAnsi="Arial" w:cs="Arial"/>
        </w:rPr>
        <w:t>………………………………………………………………………</w:t>
      </w:r>
    </w:p>
    <w:p w14:paraId="77DD8875" w14:textId="77777777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REGON ………………………………………………………………………………………………….</w:t>
      </w:r>
    </w:p>
    <w:p w14:paraId="08C8ED0A" w14:textId="77777777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NIP ……………………………………………………………………………………………………….</w:t>
      </w:r>
    </w:p>
    <w:p w14:paraId="1F3A47EA" w14:textId="77777777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Osoba do kontaktów: ……………………………………………………………………………</w:t>
      </w:r>
      <w:proofErr w:type="gramStart"/>
      <w:r w:rsidRPr="000C5CA0">
        <w:rPr>
          <w:rFonts w:ascii="Arial" w:hAnsi="Arial" w:cs="Arial"/>
        </w:rPr>
        <w:t>…….</w:t>
      </w:r>
      <w:proofErr w:type="gramEnd"/>
      <w:r w:rsidRPr="000C5CA0">
        <w:rPr>
          <w:rFonts w:ascii="Arial" w:hAnsi="Arial" w:cs="Arial"/>
        </w:rPr>
        <w:t>.</w:t>
      </w:r>
    </w:p>
    <w:p w14:paraId="19E5A717" w14:textId="77777777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Nr telefonu kontaktowego: ……………</w:t>
      </w:r>
      <w:proofErr w:type="gramStart"/>
      <w:r w:rsidRPr="000C5CA0">
        <w:rPr>
          <w:rFonts w:ascii="Arial" w:hAnsi="Arial" w:cs="Arial"/>
        </w:rPr>
        <w:t>…….</w:t>
      </w:r>
      <w:proofErr w:type="gramEnd"/>
      <w:r w:rsidRPr="000C5CA0">
        <w:rPr>
          <w:rFonts w:ascii="Arial" w:hAnsi="Arial" w:cs="Arial"/>
        </w:rPr>
        <w:t xml:space="preserve">………… ……………………………………………...  </w:t>
      </w:r>
    </w:p>
    <w:p w14:paraId="1A47D0FC" w14:textId="1558A393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Adres e-mail …………………………………………………………………………………………….</w:t>
      </w:r>
    </w:p>
    <w:p w14:paraId="232F9DFB" w14:textId="3F3E7EFF" w:rsidR="00293A0C" w:rsidRPr="000A6EBE" w:rsidRDefault="006647B7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  <w:i/>
          <w:iCs/>
        </w:rPr>
      </w:pPr>
      <w:r w:rsidRPr="000A6EBE">
        <w:rPr>
          <w:rFonts w:ascii="Arial" w:hAnsi="Arial" w:cs="Arial"/>
          <w:i/>
          <w:iCs/>
        </w:rPr>
        <w:t>(w przypadku składania oferty przez podmioty wstępujące wspólnie należy podać nazwy (firmy) i dokładne adresy wszystkich wspólników spółki cywilnej lub członków konsorcjum)</w:t>
      </w:r>
    </w:p>
    <w:p w14:paraId="71BC7C85" w14:textId="77777777" w:rsidR="006647B7" w:rsidRPr="000C5CA0" w:rsidRDefault="006647B7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</w:p>
    <w:p w14:paraId="74CC5DA1" w14:textId="6A1FDB36" w:rsidR="00293A0C" w:rsidRPr="000C5CA0" w:rsidRDefault="00293A0C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  <w:b/>
        </w:rPr>
      </w:pPr>
      <w:r w:rsidRPr="000C5CA0">
        <w:rPr>
          <w:rFonts w:ascii="Arial" w:hAnsi="Arial" w:cs="Arial"/>
        </w:rPr>
        <w:t xml:space="preserve">Odpowiadając na ogłoszenie o zamówieniu w przetargu nieograniczonym </w:t>
      </w:r>
      <w:r w:rsidR="00987685" w:rsidRPr="000C5CA0">
        <w:rPr>
          <w:rFonts w:ascii="Arial" w:hAnsi="Arial" w:cs="Arial"/>
        </w:rPr>
        <w:t xml:space="preserve">sektorowym </w:t>
      </w:r>
      <w:r w:rsidRPr="000C5CA0">
        <w:rPr>
          <w:rFonts w:ascii="Arial" w:hAnsi="Arial" w:cs="Arial"/>
        </w:rPr>
        <w:t xml:space="preserve">prowadzonym przez Gdańskie Autobusy i Tramwaje Sp. z o.o. pn. </w:t>
      </w:r>
      <w:r w:rsidRPr="000C5CA0">
        <w:rPr>
          <w:rFonts w:ascii="Arial" w:hAnsi="Arial" w:cs="Arial"/>
          <w:b/>
        </w:rPr>
        <w:t>„</w:t>
      </w:r>
      <w:r w:rsidR="00F24CCD" w:rsidRPr="00F24CCD">
        <w:rPr>
          <w:rFonts w:ascii="Arial" w:hAnsi="Arial" w:cs="Arial"/>
          <w:b/>
        </w:rPr>
        <w:t>Doposażenie tramwajów typu N8C w klimatyzację przedziału pasażerskiego</w:t>
      </w:r>
      <w:r w:rsidR="000B2B10" w:rsidRPr="000C5CA0">
        <w:rPr>
          <w:rFonts w:ascii="Arial" w:hAnsi="Arial" w:cs="Arial"/>
          <w:b/>
        </w:rPr>
        <w:t xml:space="preserve"> </w:t>
      </w:r>
      <w:r w:rsidR="00CA424D" w:rsidRPr="000C5CA0">
        <w:rPr>
          <w:rFonts w:ascii="Arial" w:hAnsi="Arial" w:cs="Arial"/>
          <w:b/>
        </w:rPr>
        <w:t>Nr post. 520.261.1.</w:t>
      </w:r>
      <w:r w:rsidR="00F24CCD">
        <w:rPr>
          <w:rFonts w:ascii="Arial" w:hAnsi="Arial" w:cs="Arial"/>
          <w:b/>
        </w:rPr>
        <w:t>1</w:t>
      </w:r>
      <w:r w:rsidR="00E45221">
        <w:rPr>
          <w:rFonts w:ascii="Arial" w:hAnsi="Arial" w:cs="Arial"/>
          <w:b/>
        </w:rPr>
        <w:t>1</w:t>
      </w:r>
      <w:r w:rsidR="00CA424D" w:rsidRPr="000C5CA0">
        <w:rPr>
          <w:rFonts w:ascii="Arial" w:hAnsi="Arial" w:cs="Arial"/>
          <w:b/>
        </w:rPr>
        <w:t>.202</w:t>
      </w:r>
      <w:r w:rsidR="00E45221">
        <w:rPr>
          <w:rFonts w:ascii="Arial" w:hAnsi="Arial" w:cs="Arial"/>
          <w:b/>
        </w:rPr>
        <w:t>3.KM</w:t>
      </w:r>
      <w:r w:rsidRPr="000C5CA0">
        <w:rPr>
          <w:rFonts w:ascii="Arial" w:hAnsi="Arial" w:cs="Arial"/>
          <w:b/>
        </w:rPr>
        <w:t xml:space="preserve">” </w:t>
      </w:r>
      <w:r w:rsidRPr="000C5CA0">
        <w:rPr>
          <w:rFonts w:ascii="Arial" w:hAnsi="Arial" w:cs="Arial"/>
        </w:rPr>
        <w:t>przedstawiamy ofertę cenową za wykonanie przedmiotu zamówienia zgodnie z SWZ.</w:t>
      </w:r>
    </w:p>
    <w:p w14:paraId="5F30D336" w14:textId="77777777" w:rsidR="00293A0C" w:rsidRPr="000C5CA0" w:rsidRDefault="00293A0C" w:rsidP="000C5CA0">
      <w:pPr>
        <w:tabs>
          <w:tab w:val="left" w:pos="360"/>
          <w:tab w:val="left" w:pos="630"/>
          <w:tab w:val="left" w:pos="6855"/>
        </w:tabs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  <w:b/>
        </w:rPr>
      </w:pPr>
    </w:p>
    <w:p w14:paraId="2A3E9298" w14:textId="351BBEC7" w:rsidR="00F24CCD" w:rsidRPr="00F24CCD" w:rsidRDefault="00293A0C" w:rsidP="00F24CCD">
      <w:pPr>
        <w:pStyle w:val="Akapitzlist"/>
        <w:numPr>
          <w:ilvl w:val="0"/>
          <w:numId w:val="43"/>
        </w:numPr>
        <w:jc w:val="both"/>
        <w:rPr>
          <w:rFonts w:ascii="Arial" w:hAnsi="Arial" w:cs="Arial"/>
          <w:sz w:val="20"/>
          <w:szCs w:val="20"/>
        </w:rPr>
      </w:pPr>
      <w:r w:rsidRPr="00F24CCD">
        <w:rPr>
          <w:rFonts w:ascii="Arial" w:hAnsi="Arial" w:cs="Arial"/>
          <w:sz w:val="20"/>
          <w:szCs w:val="20"/>
        </w:rPr>
        <w:t xml:space="preserve">Przedmiotem zamówienia jest </w:t>
      </w:r>
      <w:r w:rsidR="00F24CCD" w:rsidRPr="00F24CCD">
        <w:rPr>
          <w:rFonts w:ascii="Arial" w:hAnsi="Arial" w:cs="Arial"/>
          <w:sz w:val="20"/>
          <w:szCs w:val="20"/>
        </w:rPr>
        <w:t xml:space="preserve">doposażenie tramwajów typu N8C w klimatyzację przedziału </w:t>
      </w:r>
      <w:r w:rsidR="00F24CCD">
        <w:rPr>
          <w:rFonts w:ascii="Arial" w:hAnsi="Arial" w:cs="Arial"/>
          <w:sz w:val="20"/>
          <w:szCs w:val="20"/>
        </w:rPr>
        <w:t>p</w:t>
      </w:r>
      <w:r w:rsidR="00F24CCD" w:rsidRPr="00F24CCD">
        <w:rPr>
          <w:rFonts w:ascii="Arial" w:hAnsi="Arial" w:cs="Arial"/>
          <w:sz w:val="20"/>
          <w:szCs w:val="20"/>
        </w:rPr>
        <w:t>asażerskiego.</w:t>
      </w:r>
    </w:p>
    <w:p w14:paraId="45517E85" w14:textId="7AACE0E2" w:rsidR="00293A0C" w:rsidRPr="00F24CCD" w:rsidRDefault="00293A0C" w:rsidP="008B0ED6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color w:val="FF0000"/>
          <w:sz w:val="20"/>
          <w:szCs w:val="20"/>
        </w:rPr>
      </w:pPr>
      <w:r w:rsidRPr="00F24CCD">
        <w:rPr>
          <w:rFonts w:ascii="Arial" w:hAnsi="Arial" w:cs="Arial"/>
          <w:sz w:val="20"/>
          <w:szCs w:val="20"/>
        </w:rPr>
        <w:t xml:space="preserve">Całkowita cena </w:t>
      </w:r>
      <w:r w:rsidR="00987685" w:rsidRPr="00F24CCD">
        <w:rPr>
          <w:rFonts w:ascii="Arial" w:hAnsi="Arial" w:cs="Arial"/>
          <w:sz w:val="20"/>
          <w:szCs w:val="20"/>
        </w:rPr>
        <w:t xml:space="preserve">za </w:t>
      </w:r>
      <w:r w:rsidR="00F24CCD">
        <w:rPr>
          <w:rFonts w:ascii="Arial" w:hAnsi="Arial" w:cs="Arial"/>
          <w:sz w:val="20"/>
          <w:szCs w:val="20"/>
        </w:rPr>
        <w:t>wykonanie przedmiotu zamówienia</w:t>
      </w:r>
      <w:r w:rsidR="001111ED" w:rsidRPr="00F24CCD">
        <w:rPr>
          <w:rFonts w:ascii="Arial" w:hAnsi="Arial" w:cs="Arial"/>
          <w:sz w:val="20"/>
          <w:szCs w:val="20"/>
        </w:rPr>
        <w:t xml:space="preserve"> </w:t>
      </w:r>
      <w:r w:rsidRPr="00F24CCD">
        <w:rPr>
          <w:rFonts w:ascii="Arial" w:hAnsi="Arial" w:cs="Arial"/>
          <w:sz w:val="20"/>
          <w:szCs w:val="20"/>
        </w:rPr>
        <w:t>wynosi:</w:t>
      </w:r>
    </w:p>
    <w:p w14:paraId="371341C3" w14:textId="75B9D3D6" w:rsidR="009E4500" w:rsidRPr="000C5CA0" w:rsidRDefault="009E4500" w:rsidP="000C5CA0">
      <w:pPr>
        <w:pStyle w:val="Akapitzlist"/>
        <w:spacing w:before="120" w:line="312" w:lineRule="auto"/>
        <w:ind w:left="360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cena netto: …………………………………. zł (słownie: ………</w:t>
      </w:r>
      <w:proofErr w:type="gramStart"/>
      <w:r w:rsidRPr="000C5CA0">
        <w:rPr>
          <w:rFonts w:ascii="Arial" w:hAnsi="Arial" w:cs="Arial"/>
          <w:sz w:val="20"/>
          <w:szCs w:val="20"/>
        </w:rPr>
        <w:t>…….</w:t>
      </w:r>
      <w:proofErr w:type="gramEnd"/>
      <w:r w:rsidRPr="000C5CA0">
        <w:rPr>
          <w:rFonts w:ascii="Arial" w:hAnsi="Arial" w:cs="Arial"/>
          <w:sz w:val="20"/>
          <w:szCs w:val="20"/>
        </w:rPr>
        <w:t>. złotych)</w:t>
      </w:r>
    </w:p>
    <w:p w14:paraId="4FE1AD1D" w14:textId="666F4CC9" w:rsidR="009E4500" w:rsidRPr="00DB649F" w:rsidRDefault="009E4500" w:rsidP="000C5CA0">
      <w:pPr>
        <w:spacing w:before="120" w:line="312" w:lineRule="auto"/>
        <w:ind w:left="284"/>
        <w:jc w:val="both"/>
        <w:rPr>
          <w:rFonts w:ascii="Arial" w:hAnsi="Arial" w:cs="Arial"/>
        </w:rPr>
      </w:pPr>
      <w:r w:rsidRPr="00DB649F">
        <w:rPr>
          <w:rFonts w:ascii="Arial" w:hAnsi="Arial" w:cs="Arial"/>
        </w:rPr>
        <w:t>V</w:t>
      </w:r>
      <w:r w:rsidR="00340A44" w:rsidRPr="00DB649F">
        <w:rPr>
          <w:rFonts w:ascii="Arial" w:hAnsi="Arial" w:cs="Arial"/>
        </w:rPr>
        <w:t>a</w:t>
      </w:r>
      <w:r w:rsidR="00844177" w:rsidRPr="00DB649F">
        <w:rPr>
          <w:rFonts w:ascii="Arial" w:hAnsi="Arial" w:cs="Arial"/>
        </w:rPr>
        <w:t>t</w:t>
      </w:r>
      <w:r w:rsidR="00340A44" w:rsidRPr="00DB649F">
        <w:rPr>
          <w:rFonts w:ascii="Arial" w:hAnsi="Arial" w:cs="Arial"/>
        </w:rPr>
        <w:t xml:space="preserve"> </w:t>
      </w:r>
      <w:r w:rsidR="00F24CCD">
        <w:rPr>
          <w:rFonts w:ascii="Arial" w:hAnsi="Arial" w:cs="Arial"/>
        </w:rPr>
        <w:t xml:space="preserve">… </w:t>
      </w:r>
      <w:r w:rsidRPr="00DB649F">
        <w:rPr>
          <w:rFonts w:ascii="Arial" w:hAnsi="Arial" w:cs="Arial"/>
        </w:rPr>
        <w:t>%; ………………………………. zł (słownie: ……………. złotych)</w:t>
      </w:r>
    </w:p>
    <w:p w14:paraId="759C5581" w14:textId="79BA09DC" w:rsidR="009E4500" w:rsidRPr="000A6EBE" w:rsidRDefault="009E4500" w:rsidP="000A6EBE">
      <w:pPr>
        <w:spacing w:before="120" w:line="312" w:lineRule="auto"/>
        <w:ind w:left="284"/>
        <w:jc w:val="both"/>
        <w:rPr>
          <w:rFonts w:ascii="Arial" w:hAnsi="Arial" w:cs="Arial"/>
          <w:color w:val="FF0000"/>
        </w:rPr>
      </w:pPr>
      <w:r w:rsidRPr="00DB649F">
        <w:rPr>
          <w:rFonts w:ascii="Arial" w:hAnsi="Arial" w:cs="Arial"/>
        </w:rPr>
        <w:t>cena brutto: ......................................zł (słownie: ………………</w:t>
      </w:r>
      <w:proofErr w:type="gramStart"/>
      <w:r w:rsidRPr="00DB649F">
        <w:rPr>
          <w:rFonts w:ascii="Arial" w:hAnsi="Arial" w:cs="Arial"/>
        </w:rPr>
        <w:t>…….</w:t>
      </w:r>
      <w:proofErr w:type="gramEnd"/>
      <w:r w:rsidRPr="00DB649F">
        <w:rPr>
          <w:rFonts w:ascii="Arial" w:hAnsi="Arial" w:cs="Arial"/>
        </w:rPr>
        <w:t>złotych)</w:t>
      </w:r>
    </w:p>
    <w:p w14:paraId="23A052C0" w14:textId="2BDBC2AB" w:rsidR="00023F7D" w:rsidRPr="000A6EBE" w:rsidRDefault="000C5CA0" w:rsidP="000A6EBE">
      <w:pPr>
        <w:spacing w:before="120" w:line="312" w:lineRule="auto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w tym:</w:t>
      </w:r>
    </w:p>
    <w:p w14:paraId="205390E1" w14:textId="4BC2FC68" w:rsidR="00023F7D" w:rsidRPr="000C5CA0" w:rsidRDefault="009E4500" w:rsidP="000C5CA0">
      <w:pPr>
        <w:pStyle w:val="Akapitzlist"/>
        <w:numPr>
          <w:ilvl w:val="1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w</w:t>
      </w:r>
      <w:r w:rsidR="00023F7D" w:rsidRPr="000C5CA0">
        <w:rPr>
          <w:rFonts w:ascii="Arial" w:hAnsi="Arial" w:cs="Arial"/>
          <w:sz w:val="20"/>
          <w:szCs w:val="20"/>
        </w:rPr>
        <w:t xml:space="preserve">ynagrodzenie dla zamówienia </w:t>
      </w:r>
      <w:r w:rsidR="00E45221" w:rsidRPr="000C5CA0">
        <w:rPr>
          <w:rFonts w:ascii="Arial" w:hAnsi="Arial" w:cs="Arial"/>
          <w:sz w:val="20"/>
          <w:szCs w:val="20"/>
        </w:rPr>
        <w:t>podstawowego wynosi</w:t>
      </w:r>
      <w:r w:rsidRPr="000C5CA0">
        <w:rPr>
          <w:rFonts w:ascii="Arial" w:hAnsi="Arial" w:cs="Arial"/>
          <w:sz w:val="20"/>
          <w:szCs w:val="20"/>
        </w:rPr>
        <w:t xml:space="preserve"> ……………………zł brutto;</w:t>
      </w:r>
    </w:p>
    <w:p w14:paraId="0E0AFCAF" w14:textId="7193173C" w:rsidR="009E4500" w:rsidRPr="000C5CA0" w:rsidRDefault="009E4500" w:rsidP="000A6EBE">
      <w:pPr>
        <w:pStyle w:val="Akapitzlist"/>
        <w:numPr>
          <w:ilvl w:val="1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 xml:space="preserve">wynagrodzenie dla zamówienia opcjonalnego wynosi ………………………… zł brutto. </w:t>
      </w:r>
    </w:p>
    <w:p w14:paraId="4994C430" w14:textId="75D8FC4A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 xml:space="preserve">Oświadczamy, że oferta cenowa została sporządzona w oparciu o </w:t>
      </w:r>
      <w:r w:rsidR="00144259" w:rsidRPr="000C5CA0">
        <w:rPr>
          <w:rFonts w:ascii="Arial" w:hAnsi="Arial" w:cs="Arial"/>
          <w:sz w:val="20"/>
          <w:szCs w:val="20"/>
        </w:rPr>
        <w:t>opis</w:t>
      </w:r>
      <w:r w:rsidRPr="000C5CA0">
        <w:rPr>
          <w:rFonts w:ascii="Arial" w:hAnsi="Arial" w:cs="Arial"/>
          <w:sz w:val="20"/>
          <w:szCs w:val="20"/>
        </w:rPr>
        <w:t xml:space="preserve"> przedmiot</w:t>
      </w:r>
      <w:r w:rsidR="00144259" w:rsidRPr="000C5CA0">
        <w:rPr>
          <w:rFonts w:ascii="Arial" w:hAnsi="Arial" w:cs="Arial"/>
          <w:sz w:val="20"/>
          <w:szCs w:val="20"/>
        </w:rPr>
        <w:t>u</w:t>
      </w:r>
      <w:r w:rsidRPr="000C5CA0">
        <w:rPr>
          <w:rFonts w:ascii="Arial" w:hAnsi="Arial" w:cs="Arial"/>
          <w:sz w:val="20"/>
          <w:szCs w:val="20"/>
        </w:rPr>
        <w:t xml:space="preserve"> zamówienia</w:t>
      </w:r>
      <w:r w:rsidR="00144259" w:rsidRPr="000C5CA0">
        <w:rPr>
          <w:rFonts w:ascii="Arial" w:hAnsi="Arial" w:cs="Arial"/>
          <w:sz w:val="20"/>
          <w:szCs w:val="20"/>
        </w:rPr>
        <w:t xml:space="preserve"> </w:t>
      </w:r>
      <w:r w:rsidR="00F01158" w:rsidRPr="000C5CA0">
        <w:rPr>
          <w:rFonts w:ascii="Arial" w:hAnsi="Arial" w:cs="Arial"/>
          <w:sz w:val="20"/>
          <w:szCs w:val="20"/>
        </w:rPr>
        <w:t xml:space="preserve">              </w:t>
      </w:r>
      <w:r w:rsidR="00144259" w:rsidRPr="000C5CA0">
        <w:rPr>
          <w:rFonts w:ascii="Arial" w:hAnsi="Arial" w:cs="Arial"/>
          <w:sz w:val="20"/>
          <w:szCs w:val="20"/>
        </w:rPr>
        <w:t>i postanowienia umowy</w:t>
      </w:r>
      <w:r w:rsidRPr="000C5CA0">
        <w:rPr>
          <w:rFonts w:ascii="Arial" w:hAnsi="Arial" w:cs="Arial"/>
          <w:sz w:val="20"/>
          <w:szCs w:val="20"/>
        </w:rPr>
        <w:t>, posiadaną wiedzę i doświadczenie oraz uwzględnia należny podatek od towarów i usług VAT.</w:t>
      </w:r>
    </w:p>
    <w:p w14:paraId="6B37348F" w14:textId="3AC0797B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Akceptujemy termin realizacji zamówienia</w:t>
      </w:r>
      <w:r w:rsidR="004635FE" w:rsidRPr="000C5CA0">
        <w:rPr>
          <w:rFonts w:ascii="Arial" w:hAnsi="Arial" w:cs="Arial"/>
          <w:sz w:val="20"/>
          <w:szCs w:val="20"/>
        </w:rPr>
        <w:t xml:space="preserve"> określony przez Zamawiającego</w:t>
      </w:r>
      <w:r w:rsidRPr="000C5CA0">
        <w:rPr>
          <w:rFonts w:ascii="Arial" w:hAnsi="Arial" w:cs="Arial"/>
          <w:sz w:val="20"/>
          <w:szCs w:val="20"/>
        </w:rPr>
        <w:t>.</w:t>
      </w:r>
    </w:p>
    <w:p w14:paraId="3FE84AF5" w14:textId="1BB15B70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lastRenderedPageBreak/>
        <w:t xml:space="preserve">Akceptujemy warunki, zasady i terminy płatności określone </w:t>
      </w:r>
      <w:r w:rsidR="00E45221" w:rsidRPr="000C5CA0">
        <w:rPr>
          <w:rFonts w:ascii="Arial" w:hAnsi="Arial" w:cs="Arial"/>
          <w:sz w:val="20"/>
          <w:szCs w:val="20"/>
        </w:rPr>
        <w:t>w projekcie</w:t>
      </w:r>
      <w:r w:rsidRPr="000C5CA0">
        <w:rPr>
          <w:rFonts w:ascii="Arial" w:hAnsi="Arial" w:cs="Arial"/>
          <w:sz w:val="20"/>
          <w:szCs w:val="20"/>
        </w:rPr>
        <w:t xml:space="preserve"> umowy. </w:t>
      </w:r>
    </w:p>
    <w:p w14:paraId="4D908054" w14:textId="77777777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Oświadczamy, że oferowany przedmiot zamówienia spełnia wymagania określone w SWZ.</w:t>
      </w:r>
    </w:p>
    <w:p w14:paraId="3B9802DD" w14:textId="68E598D3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 xml:space="preserve">Oświadczamy, że zapoznaliśmy się z postanowieniami SWZ, wyjaśnieniami i zmianami SWZ przekazanymi przez Zamawiającego oraz </w:t>
      </w:r>
      <w:r w:rsidR="00E45221" w:rsidRPr="000C5CA0">
        <w:rPr>
          <w:rFonts w:ascii="Arial" w:hAnsi="Arial" w:cs="Arial"/>
          <w:sz w:val="20"/>
          <w:szCs w:val="20"/>
        </w:rPr>
        <w:t>z projektem</w:t>
      </w:r>
      <w:r w:rsidRPr="000C5CA0">
        <w:rPr>
          <w:rFonts w:ascii="Arial" w:hAnsi="Arial" w:cs="Arial"/>
          <w:sz w:val="20"/>
          <w:szCs w:val="20"/>
        </w:rPr>
        <w:t xml:space="preserve"> umowy i nie wnosimy w stosunku do nich żadnych uwag, a w przypadku wyboru naszej oferty podpiszemy tę umowę na warunkach określonych w SWZ, w miejscu i terminie wskazanym przez Zamawiającego</w:t>
      </w:r>
      <w:r w:rsidR="00AA0981" w:rsidRPr="000C5CA0">
        <w:rPr>
          <w:rFonts w:ascii="Arial" w:hAnsi="Arial" w:cs="Arial"/>
          <w:sz w:val="20"/>
          <w:szCs w:val="20"/>
        </w:rPr>
        <w:t>, a także wykonamy przedmiot zamówienia zgodnie z postanowieniami SWZ.</w:t>
      </w:r>
    </w:p>
    <w:p w14:paraId="418E6776" w14:textId="089663BF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0C5CA0">
        <w:rPr>
          <w:rFonts w:ascii="Arial" w:hAnsi="Arial" w:cs="Arial"/>
          <w:sz w:val="20"/>
          <w:szCs w:val="20"/>
        </w:rPr>
        <w:t xml:space="preserve">Udzielamy gwarancji </w:t>
      </w:r>
      <w:bookmarkStart w:id="0" w:name="_Hlk3356295"/>
      <w:r w:rsidRPr="000C5CA0">
        <w:rPr>
          <w:rFonts w:ascii="Arial" w:hAnsi="Arial" w:cs="Arial"/>
          <w:sz w:val="20"/>
          <w:szCs w:val="20"/>
        </w:rPr>
        <w:t xml:space="preserve">na </w:t>
      </w:r>
      <w:r w:rsidR="00F24CCD">
        <w:rPr>
          <w:rFonts w:ascii="Arial" w:hAnsi="Arial" w:cs="Arial"/>
          <w:sz w:val="20"/>
          <w:szCs w:val="20"/>
        </w:rPr>
        <w:t>urządzenia klimatyzacji</w:t>
      </w:r>
      <w:r w:rsidR="004635FE" w:rsidRPr="000C5CA0">
        <w:rPr>
          <w:rFonts w:ascii="Arial" w:hAnsi="Arial" w:cs="Arial"/>
          <w:sz w:val="20"/>
          <w:szCs w:val="20"/>
        </w:rPr>
        <w:t xml:space="preserve"> </w:t>
      </w:r>
      <w:bookmarkEnd w:id="0"/>
      <w:r w:rsidRPr="000C5CA0">
        <w:rPr>
          <w:rFonts w:ascii="Arial" w:hAnsi="Arial" w:cs="Arial"/>
          <w:sz w:val="20"/>
          <w:szCs w:val="20"/>
        </w:rPr>
        <w:t>na okres ……………………………………</w:t>
      </w:r>
      <w:proofErr w:type="gramStart"/>
      <w:r w:rsidRPr="000C5CA0">
        <w:rPr>
          <w:rFonts w:ascii="Arial" w:hAnsi="Arial" w:cs="Arial"/>
          <w:sz w:val="20"/>
          <w:szCs w:val="20"/>
        </w:rPr>
        <w:t>…</w:t>
      </w:r>
      <w:r w:rsidR="004635FE" w:rsidRPr="000C5CA0">
        <w:rPr>
          <w:rFonts w:ascii="Arial" w:hAnsi="Arial" w:cs="Arial"/>
          <w:sz w:val="20"/>
          <w:szCs w:val="20"/>
        </w:rPr>
        <w:t>(</w:t>
      </w:r>
      <w:proofErr w:type="gramEnd"/>
      <w:r w:rsidR="004635FE" w:rsidRPr="000C5CA0">
        <w:rPr>
          <w:rFonts w:ascii="Arial" w:hAnsi="Arial" w:cs="Arial"/>
          <w:sz w:val="20"/>
          <w:szCs w:val="20"/>
        </w:rPr>
        <w:t>podać w miesiącach</w:t>
      </w:r>
      <w:r w:rsidR="004635FE" w:rsidRPr="000C5CA0">
        <w:rPr>
          <w:rStyle w:val="Odwoanieprzypisudolnego"/>
          <w:rFonts w:ascii="Arial" w:hAnsi="Arial" w:cs="Arial"/>
          <w:sz w:val="20"/>
          <w:szCs w:val="20"/>
        </w:rPr>
        <w:footnoteReference w:id="1"/>
      </w:r>
      <w:r w:rsidR="004635FE" w:rsidRPr="000C5CA0">
        <w:rPr>
          <w:rFonts w:ascii="Arial" w:hAnsi="Arial" w:cs="Arial"/>
          <w:sz w:val="20"/>
          <w:szCs w:val="20"/>
        </w:rPr>
        <w:t xml:space="preserve">) </w:t>
      </w:r>
      <w:r w:rsidRPr="000C5CA0">
        <w:rPr>
          <w:rFonts w:ascii="Arial" w:hAnsi="Arial" w:cs="Arial"/>
          <w:sz w:val="20"/>
          <w:szCs w:val="20"/>
        </w:rPr>
        <w:t xml:space="preserve">od dnia </w:t>
      </w:r>
      <w:r w:rsidR="00E45221">
        <w:rPr>
          <w:rFonts w:ascii="Arial" w:hAnsi="Arial" w:cs="Arial"/>
          <w:sz w:val="20"/>
          <w:szCs w:val="20"/>
        </w:rPr>
        <w:t xml:space="preserve">ich </w:t>
      </w:r>
      <w:r w:rsidRPr="000C5CA0">
        <w:rPr>
          <w:rFonts w:ascii="Arial" w:hAnsi="Arial" w:cs="Arial"/>
          <w:sz w:val="20"/>
          <w:szCs w:val="20"/>
        </w:rPr>
        <w:t>odbioru.</w:t>
      </w:r>
    </w:p>
    <w:p w14:paraId="153FD749" w14:textId="59DD019C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 xml:space="preserve">Stwierdzamy, że jesteśmy związani niniejszą ofertą przez okres </w:t>
      </w:r>
      <w:r w:rsidR="00BA40AC" w:rsidRPr="000C5CA0">
        <w:rPr>
          <w:rFonts w:ascii="Arial" w:hAnsi="Arial" w:cs="Arial"/>
          <w:sz w:val="20"/>
          <w:szCs w:val="20"/>
        </w:rPr>
        <w:t>wskazany w SWZ.</w:t>
      </w:r>
    </w:p>
    <w:p w14:paraId="0E93AFD4" w14:textId="5687E6EC" w:rsidR="00AA0981" w:rsidRPr="000C5CA0" w:rsidRDefault="00AA0981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Oświadczamy, że jesteśmy mikro/małym/średnim przedsiębiorcą zgodnie z przepisami ustawy Prawo Przedsiębiorców.</w:t>
      </w:r>
      <w:r w:rsidRPr="000C5CA0">
        <w:rPr>
          <w:rStyle w:val="Odwoanieprzypisudolnego"/>
          <w:rFonts w:ascii="Arial" w:hAnsi="Arial" w:cs="Arial"/>
          <w:sz w:val="20"/>
          <w:szCs w:val="20"/>
        </w:rPr>
        <w:footnoteReference w:id="2"/>
      </w:r>
    </w:p>
    <w:p w14:paraId="4D32D1E0" w14:textId="31E4F4EA" w:rsidR="00293A0C" w:rsidRPr="000C5CA0" w:rsidRDefault="00D4746A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 xml:space="preserve">Następujące informacje </w:t>
      </w:r>
      <w:r w:rsidR="00293A0C" w:rsidRPr="000C5CA0">
        <w:rPr>
          <w:rFonts w:ascii="Arial" w:hAnsi="Arial" w:cs="Arial"/>
          <w:sz w:val="20"/>
          <w:szCs w:val="20"/>
        </w:rPr>
        <w:t xml:space="preserve">stanowią tajemnicę przedsiębiorstwa w rozumieniu przepisów ustawy </w:t>
      </w:r>
      <w:r w:rsidR="00F01158" w:rsidRPr="000C5CA0">
        <w:rPr>
          <w:rFonts w:ascii="Arial" w:hAnsi="Arial" w:cs="Arial"/>
          <w:sz w:val="20"/>
          <w:szCs w:val="20"/>
        </w:rPr>
        <w:t xml:space="preserve">             </w:t>
      </w:r>
      <w:r w:rsidR="0078267C">
        <w:rPr>
          <w:rFonts w:ascii="Arial" w:hAnsi="Arial" w:cs="Arial"/>
          <w:sz w:val="20"/>
          <w:szCs w:val="20"/>
        </w:rPr>
        <w:t xml:space="preserve">                     </w:t>
      </w:r>
      <w:r w:rsidR="00F01158" w:rsidRPr="000C5CA0">
        <w:rPr>
          <w:rFonts w:ascii="Arial" w:hAnsi="Arial" w:cs="Arial"/>
          <w:sz w:val="20"/>
          <w:szCs w:val="20"/>
        </w:rPr>
        <w:t xml:space="preserve"> </w:t>
      </w:r>
      <w:r w:rsidR="00293A0C" w:rsidRPr="000C5CA0">
        <w:rPr>
          <w:rFonts w:ascii="Arial" w:hAnsi="Arial" w:cs="Arial"/>
          <w:sz w:val="20"/>
          <w:szCs w:val="20"/>
        </w:rPr>
        <w:t>o zwalczaniu nieuczciwej konkurencji i jako takie nie mogą być ogólnie udostępnione</w:t>
      </w:r>
      <w:r w:rsidRPr="000C5CA0">
        <w:rPr>
          <w:rFonts w:ascii="Arial" w:hAnsi="Arial" w:cs="Arial"/>
          <w:sz w:val="20"/>
          <w:szCs w:val="20"/>
        </w:rPr>
        <w:t>:</w:t>
      </w:r>
    </w:p>
    <w:p w14:paraId="3172E03D" w14:textId="6C57907B" w:rsidR="00D4746A" w:rsidRPr="000C5CA0" w:rsidRDefault="00D4746A" w:rsidP="000C5CA0">
      <w:pPr>
        <w:pStyle w:val="Akapitzlist"/>
        <w:numPr>
          <w:ilvl w:val="1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……………………</w:t>
      </w:r>
    </w:p>
    <w:p w14:paraId="459C209C" w14:textId="6CAB361B" w:rsidR="00D4746A" w:rsidRPr="000C5CA0" w:rsidRDefault="00D4746A" w:rsidP="000C5CA0">
      <w:pPr>
        <w:pStyle w:val="Akapitzlist"/>
        <w:numPr>
          <w:ilvl w:val="1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………………….</w:t>
      </w:r>
    </w:p>
    <w:p w14:paraId="72400288" w14:textId="5BB11935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O</w:t>
      </w:r>
      <w:r w:rsidR="00340A44" w:rsidRPr="000C5CA0">
        <w:rPr>
          <w:rFonts w:ascii="Arial" w:hAnsi="Arial" w:cs="Arial"/>
          <w:sz w:val="20"/>
          <w:szCs w:val="20"/>
        </w:rPr>
        <w:t>świadczam</w:t>
      </w:r>
      <w:r w:rsidR="00E45221">
        <w:rPr>
          <w:rFonts w:ascii="Arial" w:hAnsi="Arial" w:cs="Arial"/>
          <w:sz w:val="20"/>
          <w:szCs w:val="20"/>
        </w:rPr>
        <w:t>y</w:t>
      </w:r>
      <w:r w:rsidR="00340A44" w:rsidRPr="000C5CA0">
        <w:rPr>
          <w:rFonts w:ascii="Arial" w:hAnsi="Arial" w:cs="Arial"/>
          <w:sz w:val="20"/>
          <w:szCs w:val="20"/>
        </w:rPr>
        <w:t>,</w:t>
      </w:r>
      <w:r w:rsidRPr="000C5CA0">
        <w:rPr>
          <w:rFonts w:ascii="Arial" w:hAnsi="Arial" w:cs="Arial"/>
          <w:sz w:val="20"/>
          <w:szCs w:val="20"/>
        </w:rPr>
        <w:t xml:space="preserve"> że </w:t>
      </w:r>
      <w:r w:rsidR="00E45221">
        <w:rPr>
          <w:rFonts w:ascii="Arial" w:hAnsi="Arial" w:cs="Arial"/>
          <w:sz w:val="20"/>
          <w:szCs w:val="20"/>
        </w:rPr>
        <w:t>wypełniliśmy</w:t>
      </w:r>
      <w:r w:rsidRPr="000C5CA0">
        <w:rPr>
          <w:rFonts w:ascii="Arial" w:hAnsi="Arial" w:cs="Arial"/>
          <w:sz w:val="20"/>
          <w:szCs w:val="20"/>
        </w:rPr>
        <w:t xml:space="preserve"> obowiązki informacyjne przewidziane w art. 13 i art.</w:t>
      </w:r>
      <w:proofErr w:type="gramStart"/>
      <w:r w:rsidRPr="000C5CA0">
        <w:rPr>
          <w:rFonts w:ascii="Arial" w:hAnsi="Arial" w:cs="Arial"/>
          <w:sz w:val="20"/>
          <w:szCs w:val="20"/>
        </w:rPr>
        <w:t>14  RODO</w:t>
      </w:r>
      <w:proofErr w:type="gramEnd"/>
      <w:r w:rsidRPr="000C5CA0">
        <w:rPr>
          <w:rFonts w:ascii="Arial" w:hAnsi="Arial" w:cs="Arial"/>
          <w:sz w:val="20"/>
          <w:szCs w:val="20"/>
        </w:rPr>
        <w:t xml:space="preserve"> wobec osób  fizycznych, od których dane osobowe bezpośrednio lub pośrednio </w:t>
      </w:r>
      <w:r w:rsidR="00E45221">
        <w:rPr>
          <w:rFonts w:ascii="Arial" w:hAnsi="Arial" w:cs="Arial"/>
          <w:sz w:val="20"/>
          <w:szCs w:val="20"/>
        </w:rPr>
        <w:t>pozyskaliśmy</w:t>
      </w:r>
      <w:r w:rsidRPr="000C5CA0">
        <w:rPr>
          <w:rFonts w:ascii="Arial" w:hAnsi="Arial" w:cs="Arial"/>
          <w:sz w:val="20"/>
          <w:szCs w:val="20"/>
        </w:rPr>
        <w:t xml:space="preserve"> w celu ubiegania się o udzielenie zamówienia publicznego  w niniejszym postępowaniu.</w:t>
      </w:r>
      <w:r w:rsidR="00AA0981" w:rsidRPr="000C5CA0">
        <w:rPr>
          <w:rStyle w:val="Odwoanieprzypisudolnego"/>
          <w:rFonts w:ascii="Arial" w:hAnsi="Arial" w:cs="Arial"/>
          <w:sz w:val="20"/>
          <w:szCs w:val="20"/>
        </w:rPr>
        <w:footnoteReference w:id="3"/>
      </w:r>
    </w:p>
    <w:p w14:paraId="50CB339C" w14:textId="2E432EE6" w:rsidR="00953F5C" w:rsidRPr="000C5CA0" w:rsidRDefault="00293A0C" w:rsidP="00F24CCD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F24CCD">
        <w:rPr>
          <w:rFonts w:ascii="Arial" w:hAnsi="Arial" w:cs="Arial"/>
          <w:sz w:val="20"/>
          <w:szCs w:val="20"/>
        </w:rPr>
        <w:t>Oświadczam</w:t>
      </w:r>
      <w:r w:rsidR="00E45221" w:rsidRPr="00F24CCD">
        <w:rPr>
          <w:rFonts w:ascii="Arial" w:hAnsi="Arial" w:cs="Arial"/>
          <w:sz w:val="20"/>
          <w:szCs w:val="20"/>
        </w:rPr>
        <w:t>y</w:t>
      </w:r>
      <w:r w:rsidRPr="00F24CCD">
        <w:rPr>
          <w:rFonts w:ascii="Arial" w:hAnsi="Arial" w:cs="Arial"/>
          <w:sz w:val="20"/>
          <w:szCs w:val="20"/>
        </w:rPr>
        <w:t xml:space="preserve">, że </w:t>
      </w:r>
      <w:r w:rsidR="00E34673" w:rsidRPr="00F24CCD">
        <w:rPr>
          <w:rFonts w:ascii="Arial" w:hAnsi="Arial" w:cs="Arial"/>
          <w:sz w:val="20"/>
          <w:szCs w:val="20"/>
        </w:rPr>
        <w:t>zamówienie wykonam</w:t>
      </w:r>
      <w:r w:rsidR="00E45221" w:rsidRPr="00F24CCD">
        <w:rPr>
          <w:rFonts w:ascii="Arial" w:hAnsi="Arial" w:cs="Arial"/>
          <w:sz w:val="20"/>
          <w:szCs w:val="20"/>
        </w:rPr>
        <w:t>y</w:t>
      </w:r>
      <w:r w:rsidR="00E34673" w:rsidRPr="00F24CCD">
        <w:rPr>
          <w:rFonts w:ascii="Arial" w:hAnsi="Arial" w:cs="Arial"/>
          <w:sz w:val="20"/>
          <w:szCs w:val="20"/>
        </w:rPr>
        <w:t xml:space="preserve"> własnymi siłami</w:t>
      </w:r>
      <w:r w:rsidR="00F24CCD">
        <w:rPr>
          <w:rFonts w:ascii="Arial" w:hAnsi="Arial" w:cs="Arial"/>
          <w:sz w:val="20"/>
          <w:szCs w:val="20"/>
        </w:rPr>
        <w:t>.</w:t>
      </w:r>
      <w:r w:rsidR="00F24CCD" w:rsidRPr="000C5CA0">
        <w:rPr>
          <w:rFonts w:ascii="Arial" w:hAnsi="Arial" w:cs="Arial"/>
          <w:sz w:val="20"/>
          <w:szCs w:val="20"/>
        </w:rPr>
        <w:t xml:space="preserve"> </w:t>
      </w:r>
    </w:p>
    <w:p w14:paraId="3897D878" w14:textId="6A1A87F1" w:rsidR="00293A0C" w:rsidRPr="000C5CA0" w:rsidRDefault="00293A0C" w:rsidP="000C5CA0">
      <w:pPr>
        <w:pStyle w:val="Akapitzlist"/>
        <w:numPr>
          <w:ilvl w:val="0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W związku z art. 225 ust. 2 ustawy</w:t>
      </w:r>
      <w:r w:rsidR="00BC7133" w:rsidRPr="000C5CA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C7133" w:rsidRPr="000C5CA0">
        <w:rPr>
          <w:rFonts w:ascii="Arial" w:hAnsi="Arial" w:cs="Arial"/>
          <w:sz w:val="20"/>
          <w:szCs w:val="20"/>
        </w:rPr>
        <w:t>Pzp</w:t>
      </w:r>
      <w:proofErr w:type="spellEnd"/>
      <w:r w:rsidRPr="000C5CA0">
        <w:rPr>
          <w:rFonts w:ascii="Arial" w:hAnsi="Arial" w:cs="Arial"/>
          <w:sz w:val="20"/>
          <w:szCs w:val="20"/>
        </w:rPr>
        <w:t>, oświadczamy, że wybór naszej oferty:</w:t>
      </w:r>
    </w:p>
    <w:p w14:paraId="34584BDC" w14:textId="19D70DCA" w:rsidR="00293A0C" w:rsidRPr="000C5CA0" w:rsidRDefault="00293A0C" w:rsidP="000C5CA0">
      <w:pPr>
        <w:pStyle w:val="Akapitzlist"/>
        <w:numPr>
          <w:ilvl w:val="1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nie będzie prowadził do powstania u Zamawiającego obowiązku podatkowego zgodnie z przepisami dotyczącymi podatku od towarów i usług</w:t>
      </w:r>
      <w:r w:rsidR="00953F5C" w:rsidRPr="000C5CA0">
        <w:rPr>
          <w:rStyle w:val="Odwoanieprzypisudolnego"/>
          <w:rFonts w:ascii="Arial" w:hAnsi="Arial" w:cs="Arial"/>
          <w:sz w:val="20"/>
          <w:szCs w:val="20"/>
        </w:rPr>
        <w:footnoteReference w:id="4"/>
      </w:r>
      <w:r w:rsidRPr="000C5CA0">
        <w:rPr>
          <w:rFonts w:ascii="Arial" w:hAnsi="Arial" w:cs="Arial"/>
          <w:sz w:val="20"/>
          <w:szCs w:val="20"/>
        </w:rPr>
        <w:t>;</w:t>
      </w:r>
    </w:p>
    <w:p w14:paraId="3A630FB6" w14:textId="67D95328" w:rsidR="00293A0C" w:rsidRPr="000C5CA0" w:rsidRDefault="00293A0C" w:rsidP="000C5CA0">
      <w:pPr>
        <w:pStyle w:val="Akapitzlist"/>
        <w:numPr>
          <w:ilvl w:val="1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będzie prowadził do powstania u Zamawiającego obowiązku podatkowego zgodnie z przepisami dotyczącymi podatku od towarów i usług</w:t>
      </w:r>
      <w:r w:rsidR="00E45221">
        <w:rPr>
          <w:rFonts w:ascii="Arial" w:hAnsi="Arial" w:cs="Arial"/>
          <w:sz w:val="20"/>
          <w:szCs w:val="20"/>
          <w:vertAlign w:val="superscript"/>
        </w:rPr>
        <w:t>5</w:t>
      </w:r>
      <w:r w:rsidRPr="000C5CA0">
        <w:rPr>
          <w:rFonts w:ascii="Arial" w:hAnsi="Arial" w:cs="Arial"/>
          <w:sz w:val="20"/>
          <w:szCs w:val="20"/>
        </w:rPr>
        <w:t xml:space="preserve">, w związku </w:t>
      </w:r>
      <w:r w:rsidRPr="000C5CA0">
        <w:rPr>
          <w:rFonts w:ascii="Arial" w:hAnsi="Arial" w:cs="Arial"/>
          <w:sz w:val="20"/>
          <w:szCs w:val="20"/>
        </w:rPr>
        <w:br/>
        <w:t>z tym:</w:t>
      </w:r>
    </w:p>
    <w:p w14:paraId="055E9C53" w14:textId="1DD00BE2" w:rsidR="00293A0C" w:rsidRPr="000C5CA0" w:rsidRDefault="00293A0C" w:rsidP="000C5CA0">
      <w:pPr>
        <w:pStyle w:val="Akapitzlist"/>
        <w:numPr>
          <w:ilvl w:val="2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Oświadczamy, że towary/usługi, których dostawa/świadczenie będzie prowadzić do powstania</w:t>
      </w:r>
      <w:r w:rsidR="00C00518" w:rsidRPr="000C5CA0">
        <w:rPr>
          <w:rFonts w:ascii="Arial" w:hAnsi="Arial" w:cs="Arial"/>
          <w:sz w:val="20"/>
          <w:szCs w:val="20"/>
        </w:rPr>
        <w:t xml:space="preserve"> </w:t>
      </w:r>
      <w:r w:rsidRPr="000C5CA0">
        <w:rPr>
          <w:rFonts w:ascii="Arial" w:hAnsi="Arial" w:cs="Arial"/>
          <w:sz w:val="20"/>
          <w:szCs w:val="20"/>
        </w:rPr>
        <w:t>u</w:t>
      </w:r>
      <w:r w:rsidR="00C00518" w:rsidRPr="000C5CA0">
        <w:rPr>
          <w:rFonts w:ascii="Arial" w:hAnsi="Arial" w:cs="Arial"/>
          <w:sz w:val="20"/>
          <w:szCs w:val="20"/>
        </w:rPr>
        <w:t xml:space="preserve"> </w:t>
      </w:r>
      <w:r w:rsidRPr="000C5CA0">
        <w:rPr>
          <w:rFonts w:ascii="Arial" w:hAnsi="Arial" w:cs="Arial"/>
          <w:sz w:val="20"/>
          <w:szCs w:val="20"/>
        </w:rPr>
        <w:t>Zamawiającego</w:t>
      </w:r>
      <w:r w:rsidR="00C00518" w:rsidRPr="000C5CA0">
        <w:rPr>
          <w:rFonts w:ascii="Arial" w:hAnsi="Arial" w:cs="Arial"/>
          <w:sz w:val="20"/>
          <w:szCs w:val="20"/>
        </w:rPr>
        <w:t xml:space="preserve"> </w:t>
      </w:r>
      <w:r w:rsidRPr="000C5CA0">
        <w:rPr>
          <w:rFonts w:ascii="Arial" w:hAnsi="Arial" w:cs="Arial"/>
          <w:sz w:val="20"/>
          <w:szCs w:val="20"/>
        </w:rPr>
        <w:t>obowiązku</w:t>
      </w:r>
      <w:r w:rsidR="00C00518" w:rsidRPr="000C5CA0">
        <w:rPr>
          <w:rFonts w:ascii="Arial" w:hAnsi="Arial" w:cs="Arial"/>
          <w:sz w:val="20"/>
          <w:szCs w:val="20"/>
        </w:rPr>
        <w:t xml:space="preserve"> </w:t>
      </w:r>
      <w:r w:rsidRPr="000C5CA0">
        <w:rPr>
          <w:rFonts w:ascii="Arial" w:hAnsi="Arial" w:cs="Arial"/>
          <w:sz w:val="20"/>
          <w:szCs w:val="20"/>
        </w:rPr>
        <w:t>podatkowego</w:t>
      </w:r>
      <w:r w:rsidR="00C00518" w:rsidRPr="000C5CA0">
        <w:rPr>
          <w:rFonts w:ascii="Arial" w:hAnsi="Arial" w:cs="Arial"/>
          <w:sz w:val="20"/>
          <w:szCs w:val="20"/>
        </w:rPr>
        <w:t xml:space="preserve"> </w:t>
      </w:r>
      <w:r w:rsidRPr="000C5CA0">
        <w:rPr>
          <w:rFonts w:ascii="Arial" w:hAnsi="Arial" w:cs="Arial"/>
          <w:sz w:val="20"/>
          <w:szCs w:val="20"/>
        </w:rPr>
        <w:t>to:</w:t>
      </w:r>
      <w:r w:rsidR="003B6364" w:rsidRPr="000C5CA0">
        <w:rPr>
          <w:rFonts w:ascii="Arial" w:hAnsi="Arial" w:cs="Arial"/>
          <w:sz w:val="20"/>
          <w:szCs w:val="20"/>
        </w:rPr>
        <w:t xml:space="preserve"> </w:t>
      </w:r>
      <w:r w:rsidRPr="000C5CA0">
        <w:rPr>
          <w:rFonts w:ascii="Arial" w:hAnsi="Arial" w:cs="Arial"/>
          <w:sz w:val="20"/>
          <w:szCs w:val="20"/>
        </w:rPr>
        <w:t>…………………</w:t>
      </w:r>
      <w:r w:rsidR="005E73EE" w:rsidRPr="000C5CA0">
        <w:rPr>
          <w:rFonts w:ascii="Arial" w:hAnsi="Arial" w:cs="Arial"/>
          <w:sz w:val="20"/>
          <w:szCs w:val="20"/>
        </w:rPr>
        <w:t>……………………………………………………………………………</w:t>
      </w:r>
    </w:p>
    <w:p w14:paraId="25C18492" w14:textId="6C47F6A1" w:rsidR="00293A0C" w:rsidRPr="000C5CA0" w:rsidRDefault="00293A0C" w:rsidP="000C5CA0">
      <w:pPr>
        <w:pStyle w:val="Akapitzlist"/>
        <w:numPr>
          <w:ilvl w:val="2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>Wartość wskazanych powyżej towarów/usług bez podatku VAT wynosi: …</w:t>
      </w:r>
      <w:proofErr w:type="gramStart"/>
      <w:r w:rsidRPr="000C5CA0">
        <w:rPr>
          <w:rFonts w:ascii="Arial" w:hAnsi="Arial" w:cs="Arial"/>
          <w:sz w:val="20"/>
          <w:szCs w:val="20"/>
        </w:rPr>
        <w:t>…….</w:t>
      </w:r>
      <w:proofErr w:type="gramEnd"/>
      <w:r w:rsidRPr="000C5CA0">
        <w:rPr>
          <w:rFonts w:ascii="Arial" w:hAnsi="Arial" w:cs="Arial"/>
          <w:sz w:val="20"/>
          <w:szCs w:val="20"/>
        </w:rPr>
        <w:t>……… zł.</w:t>
      </w:r>
    </w:p>
    <w:p w14:paraId="0C07ABBC" w14:textId="5AAE5EA9" w:rsidR="00293A0C" w:rsidRPr="000C5CA0" w:rsidRDefault="00293A0C" w:rsidP="000C5CA0">
      <w:pPr>
        <w:pStyle w:val="Akapitzlist"/>
        <w:numPr>
          <w:ilvl w:val="2"/>
          <w:numId w:val="43"/>
        </w:numPr>
        <w:spacing w:before="120" w:line="312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lastRenderedPageBreak/>
        <w:t>Stawka podatku od towarów i usług, która zgodnie z wiedzą Wykonawcy, będzie miała zastosowanie do wskazanych powyżej towarów/usług to: …………………………………</w:t>
      </w:r>
      <w:r w:rsidR="008F452D" w:rsidRPr="000C5CA0">
        <w:rPr>
          <w:rFonts w:ascii="Arial" w:hAnsi="Arial" w:cs="Arial"/>
          <w:sz w:val="20"/>
          <w:szCs w:val="20"/>
        </w:rPr>
        <w:t>…</w:t>
      </w:r>
      <w:r w:rsidR="005E73EE" w:rsidRPr="000C5CA0">
        <w:rPr>
          <w:rFonts w:ascii="Arial" w:hAnsi="Arial" w:cs="Arial"/>
          <w:sz w:val="20"/>
          <w:szCs w:val="20"/>
        </w:rPr>
        <w:t>………………………………………………………………….</w:t>
      </w:r>
    </w:p>
    <w:p w14:paraId="3B4A9920" w14:textId="2926997C" w:rsidR="00293A0C" w:rsidRPr="000C5CA0" w:rsidRDefault="00293A0C" w:rsidP="000C5CA0">
      <w:pPr>
        <w:pStyle w:val="Akapitzlist"/>
        <w:spacing w:before="120" w:line="312" w:lineRule="auto"/>
        <w:ind w:left="360"/>
        <w:contextualSpacing w:val="0"/>
        <w:jc w:val="both"/>
        <w:rPr>
          <w:rFonts w:ascii="Arial" w:hAnsi="Arial" w:cs="Arial"/>
          <w:b/>
          <w:bCs/>
          <w:sz w:val="20"/>
          <w:szCs w:val="20"/>
        </w:rPr>
      </w:pPr>
      <w:r w:rsidRPr="000C5CA0">
        <w:rPr>
          <w:rFonts w:ascii="Arial" w:hAnsi="Arial" w:cs="Arial"/>
          <w:b/>
          <w:bCs/>
          <w:sz w:val="20"/>
          <w:szCs w:val="20"/>
        </w:rPr>
        <w:t>Jeżeli błędnie określono lub nie określono powsta</w:t>
      </w:r>
      <w:r w:rsidR="00D90E74" w:rsidRPr="000C5CA0">
        <w:rPr>
          <w:rFonts w:ascii="Arial" w:hAnsi="Arial" w:cs="Arial"/>
          <w:b/>
          <w:bCs/>
          <w:sz w:val="20"/>
          <w:szCs w:val="20"/>
        </w:rPr>
        <w:t>nia</w:t>
      </w:r>
      <w:r w:rsidRPr="000C5CA0">
        <w:rPr>
          <w:rFonts w:ascii="Arial" w:hAnsi="Arial" w:cs="Arial"/>
          <w:b/>
          <w:bCs/>
          <w:sz w:val="20"/>
          <w:szCs w:val="20"/>
        </w:rPr>
        <w:t xml:space="preserve"> u Zamawiającego obowiązku podatkowego, Zamawiający zastosuje się do art. 17 ustawy z dnia 11 marca 2004 r. o podatku od towarów i usług (Dz.U. z 2020 r. poz. </w:t>
      </w:r>
      <w:proofErr w:type="gramStart"/>
      <w:r w:rsidRPr="000C5CA0">
        <w:rPr>
          <w:rFonts w:ascii="Arial" w:hAnsi="Arial" w:cs="Arial"/>
          <w:b/>
          <w:bCs/>
          <w:sz w:val="20"/>
          <w:szCs w:val="20"/>
        </w:rPr>
        <w:t>106 )</w:t>
      </w:r>
      <w:proofErr w:type="gramEnd"/>
      <w:r w:rsidRPr="000C5CA0">
        <w:rPr>
          <w:rFonts w:ascii="Arial" w:hAnsi="Arial" w:cs="Arial"/>
          <w:b/>
          <w:bCs/>
          <w:sz w:val="20"/>
          <w:szCs w:val="20"/>
        </w:rPr>
        <w:t>.</w:t>
      </w:r>
    </w:p>
    <w:p w14:paraId="420D1D3C" w14:textId="365AE758" w:rsidR="00293A0C" w:rsidRPr="000C5CA0" w:rsidRDefault="00293A0C" w:rsidP="000C5CA0">
      <w:pPr>
        <w:tabs>
          <w:tab w:val="left" w:pos="708"/>
        </w:tabs>
        <w:suppressAutoHyphens/>
        <w:overflowPunct w:val="0"/>
        <w:autoSpaceDE w:val="0"/>
        <w:autoSpaceDN w:val="0"/>
        <w:adjustRightInd w:val="0"/>
        <w:spacing w:before="120" w:line="312" w:lineRule="auto"/>
        <w:ind w:left="757" w:hanging="757"/>
        <w:jc w:val="both"/>
        <w:rPr>
          <w:rFonts w:ascii="Arial" w:hAnsi="Arial" w:cs="Arial"/>
          <w:iCs/>
          <w:spacing w:val="-6"/>
          <w:lang w:val="x-none" w:eastAsia="x-none"/>
        </w:rPr>
      </w:pPr>
    </w:p>
    <w:p w14:paraId="59E3E594" w14:textId="16EB50BC" w:rsidR="005E73EE" w:rsidRPr="000C5CA0" w:rsidRDefault="005E73EE" w:rsidP="000C5CA0">
      <w:pPr>
        <w:tabs>
          <w:tab w:val="left" w:pos="708"/>
        </w:tabs>
        <w:suppressAutoHyphens/>
        <w:overflowPunct w:val="0"/>
        <w:autoSpaceDE w:val="0"/>
        <w:autoSpaceDN w:val="0"/>
        <w:adjustRightInd w:val="0"/>
        <w:spacing w:before="120" w:line="312" w:lineRule="auto"/>
        <w:ind w:left="757" w:hanging="757"/>
        <w:jc w:val="both"/>
        <w:rPr>
          <w:rFonts w:ascii="Arial" w:hAnsi="Arial" w:cs="Arial"/>
          <w:iCs/>
          <w:spacing w:val="-6"/>
          <w:lang w:val="x-none" w:eastAsia="x-none"/>
        </w:rPr>
      </w:pPr>
    </w:p>
    <w:p w14:paraId="5C84FA56" w14:textId="77777777" w:rsidR="005E73EE" w:rsidRPr="000C5CA0" w:rsidRDefault="005E73EE" w:rsidP="000C5CA0">
      <w:pPr>
        <w:tabs>
          <w:tab w:val="left" w:pos="708"/>
        </w:tabs>
        <w:suppressAutoHyphens/>
        <w:overflowPunct w:val="0"/>
        <w:autoSpaceDE w:val="0"/>
        <w:autoSpaceDN w:val="0"/>
        <w:adjustRightInd w:val="0"/>
        <w:spacing w:before="120" w:line="312" w:lineRule="auto"/>
        <w:ind w:left="757" w:hanging="757"/>
        <w:jc w:val="both"/>
        <w:rPr>
          <w:rFonts w:ascii="Arial" w:hAnsi="Arial" w:cs="Arial"/>
          <w:iCs/>
          <w:spacing w:val="-6"/>
          <w:lang w:val="x-none" w:eastAsia="x-none"/>
        </w:rPr>
      </w:pPr>
    </w:p>
    <w:p w14:paraId="0C2765BC" w14:textId="77777777" w:rsidR="00293A0C" w:rsidRPr="000C5CA0" w:rsidRDefault="00293A0C" w:rsidP="000C5CA0">
      <w:pPr>
        <w:tabs>
          <w:tab w:val="left" w:pos="708"/>
        </w:tabs>
        <w:suppressAutoHyphens/>
        <w:overflowPunct w:val="0"/>
        <w:autoSpaceDE w:val="0"/>
        <w:autoSpaceDN w:val="0"/>
        <w:adjustRightInd w:val="0"/>
        <w:spacing w:before="120" w:line="312" w:lineRule="auto"/>
        <w:ind w:left="757" w:hanging="757"/>
        <w:jc w:val="both"/>
        <w:rPr>
          <w:rFonts w:ascii="Arial" w:hAnsi="Arial" w:cs="Arial"/>
          <w:iCs/>
          <w:spacing w:val="-6"/>
          <w:lang w:val="x-none" w:eastAsia="x-none"/>
        </w:rPr>
      </w:pPr>
      <w:r w:rsidRPr="000C5CA0">
        <w:rPr>
          <w:rFonts w:ascii="Arial" w:hAnsi="Arial" w:cs="Arial"/>
          <w:iCs/>
          <w:spacing w:val="-6"/>
          <w:lang w:val="x-none" w:eastAsia="x-none"/>
        </w:rPr>
        <w:t xml:space="preserve">Załącznikami do oferty są: </w:t>
      </w:r>
    </w:p>
    <w:p w14:paraId="66A50565" w14:textId="464D724C" w:rsidR="00953F5C" w:rsidRPr="000C5CA0" w:rsidRDefault="00953F5C" w:rsidP="000C5CA0">
      <w:pPr>
        <w:tabs>
          <w:tab w:val="left" w:pos="708"/>
        </w:tabs>
        <w:suppressAutoHyphens/>
        <w:overflowPunct w:val="0"/>
        <w:autoSpaceDE w:val="0"/>
        <w:autoSpaceDN w:val="0"/>
        <w:adjustRightInd w:val="0"/>
        <w:spacing w:before="120" w:line="312" w:lineRule="auto"/>
        <w:ind w:left="757" w:hanging="757"/>
        <w:jc w:val="both"/>
        <w:rPr>
          <w:rFonts w:ascii="Arial" w:hAnsi="Arial" w:cs="Arial"/>
          <w:iCs/>
          <w:spacing w:val="-6"/>
          <w:lang w:eastAsia="x-none"/>
        </w:rPr>
      </w:pPr>
      <w:r w:rsidRPr="000C5CA0">
        <w:rPr>
          <w:rFonts w:ascii="Arial" w:hAnsi="Arial" w:cs="Arial"/>
          <w:iCs/>
          <w:spacing w:val="-6"/>
          <w:lang w:eastAsia="x-none"/>
        </w:rPr>
        <w:t>1</w:t>
      </w:r>
      <w:r w:rsidR="009173EF" w:rsidRPr="000C5CA0">
        <w:rPr>
          <w:rFonts w:ascii="Arial" w:hAnsi="Arial" w:cs="Arial"/>
          <w:iCs/>
          <w:spacing w:val="-6"/>
          <w:lang w:eastAsia="x-none"/>
        </w:rPr>
        <w:t>.</w:t>
      </w:r>
    </w:p>
    <w:p w14:paraId="36FF9936" w14:textId="6B8E5F6F" w:rsidR="00953F5C" w:rsidRPr="000C5CA0" w:rsidRDefault="00953F5C" w:rsidP="000C5CA0">
      <w:pPr>
        <w:tabs>
          <w:tab w:val="left" w:pos="708"/>
        </w:tabs>
        <w:suppressAutoHyphens/>
        <w:overflowPunct w:val="0"/>
        <w:autoSpaceDE w:val="0"/>
        <w:autoSpaceDN w:val="0"/>
        <w:adjustRightInd w:val="0"/>
        <w:spacing w:before="120" w:line="312" w:lineRule="auto"/>
        <w:ind w:left="757" w:hanging="757"/>
        <w:jc w:val="both"/>
        <w:rPr>
          <w:rFonts w:ascii="Arial" w:hAnsi="Arial" w:cs="Arial"/>
          <w:iCs/>
          <w:spacing w:val="-6"/>
          <w:lang w:eastAsia="x-none"/>
        </w:rPr>
      </w:pPr>
      <w:r w:rsidRPr="000C5CA0">
        <w:rPr>
          <w:rFonts w:ascii="Arial" w:hAnsi="Arial" w:cs="Arial"/>
          <w:iCs/>
          <w:spacing w:val="-6"/>
          <w:lang w:eastAsia="x-none"/>
        </w:rPr>
        <w:t>2</w:t>
      </w:r>
      <w:r w:rsidR="009173EF" w:rsidRPr="000C5CA0">
        <w:rPr>
          <w:rFonts w:ascii="Arial" w:hAnsi="Arial" w:cs="Arial"/>
          <w:iCs/>
          <w:spacing w:val="-6"/>
          <w:lang w:eastAsia="x-none"/>
        </w:rPr>
        <w:t>.</w:t>
      </w:r>
    </w:p>
    <w:p w14:paraId="459B3D51" w14:textId="77777777" w:rsidR="00831C5A" w:rsidRPr="000C5CA0" w:rsidRDefault="00831C5A" w:rsidP="000C5CA0">
      <w:pPr>
        <w:spacing w:before="120" w:line="312" w:lineRule="auto"/>
        <w:rPr>
          <w:rFonts w:ascii="Arial" w:hAnsi="Arial" w:cs="Arial"/>
        </w:rPr>
      </w:pPr>
    </w:p>
    <w:p w14:paraId="651C32DB" w14:textId="0A3E83CC" w:rsidR="009173EF" w:rsidRPr="000C5CA0" w:rsidRDefault="009173EF" w:rsidP="000C5CA0">
      <w:pPr>
        <w:spacing w:before="120" w:line="312" w:lineRule="auto"/>
        <w:rPr>
          <w:rFonts w:ascii="Arial" w:hAnsi="Arial" w:cs="Arial"/>
        </w:rPr>
      </w:pPr>
      <w:proofErr w:type="gramStart"/>
      <w:r w:rsidRPr="000C5CA0">
        <w:rPr>
          <w:rFonts w:ascii="Arial" w:hAnsi="Arial" w:cs="Arial"/>
        </w:rPr>
        <w:t>Data:…</w:t>
      </w:r>
      <w:proofErr w:type="gramEnd"/>
      <w:r w:rsidRPr="000C5CA0">
        <w:rPr>
          <w:rFonts w:ascii="Arial" w:hAnsi="Arial" w:cs="Arial"/>
        </w:rPr>
        <w:t>…………………………</w:t>
      </w:r>
    </w:p>
    <w:p w14:paraId="46DA1C6E" w14:textId="77777777" w:rsidR="009173EF" w:rsidRPr="000C5CA0" w:rsidRDefault="009173EF" w:rsidP="000C5CA0">
      <w:pPr>
        <w:spacing w:before="120" w:line="312" w:lineRule="auto"/>
        <w:rPr>
          <w:rFonts w:ascii="Arial" w:hAnsi="Arial" w:cs="Arial"/>
        </w:rPr>
      </w:pPr>
    </w:p>
    <w:p w14:paraId="5B51E7A9" w14:textId="1866484F" w:rsidR="009173EF" w:rsidRPr="000C5CA0" w:rsidRDefault="009173EF" w:rsidP="000C5CA0">
      <w:pPr>
        <w:spacing w:before="120" w:line="312" w:lineRule="auto"/>
        <w:jc w:val="right"/>
        <w:rPr>
          <w:rFonts w:ascii="Arial" w:hAnsi="Arial" w:cs="Arial"/>
        </w:rPr>
      </w:pPr>
      <w:r w:rsidRPr="000C5CA0">
        <w:rPr>
          <w:rFonts w:ascii="Arial" w:hAnsi="Arial" w:cs="Arial"/>
        </w:rPr>
        <w:t>………………………………………………………</w:t>
      </w:r>
    </w:p>
    <w:p w14:paraId="6CC4C5F8" w14:textId="06518EAB" w:rsidR="00831C5A" w:rsidRPr="000C5CA0" w:rsidRDefault="009173EF" w:rsidP="000C5CA0">
      <w:pPr>
        <w:spacing w:before="120" w:line="312" w:lineRule="auto"/>
        <w:jc w:val="right"/>
        <w:rPr>
          <w:rFonts w:ascii="Arial" w:hAnsi="Arial" w:cs="Arial"/>
        </w:rPr>
      </w:pPr>
      <w:r w:rsidRPr="000C5CA0">
        <w:rPr>
          <w:rFonts w:ascii="Arial" w:hAnsi="Arial" w:cs="Arial"/>
        </w:rPr>
        <w:t xml:space="preserve">Podpis osoby uprawnionej do reprezentacji </w:t>
      </w:r>
    </w:p>
    <w:p w14:paraId="1515A904" w14:textId="77777777" w:rsidR="00831C5A" w:rsidRPr="000C5CA0" w:rsidRDefault="00831C5A" w:rsidP="000C5CA0">
      <w:pPr>
        <w:spacing w:before="120" w:line="312" w:lineRule="auto"/>
        <w:rPr>
          <w:rFonts w:ascii="Arial" w:hAnsi="Arial" w:cs="Arial"/>
        </w:rPr>
      </w:pPr>
    </w:p>
    <w:p w14:paraId="7C6E88D1" w14:textId="483B8441" w:rsidR="009173EF" w:rsidRPr="000C5CA0" w:rsidRDefault="009173EF" w:rsidP="000C5CA0">
      <w:pPr>
        <w:spacing w:before="120" w:line="312" w:lineRule="auto"/>
        <w:rPr>
          <w:rFonts w:ascii="Arial" w:hAnsi="Arial" w:cs="Arial"/>
        </w:rPr>
      </w:pPr>
      <w:r w:rsidRPr="000C5CA0">
        <w:rPr>
          <w:rFonts w:ascii="Arial" w:hAnsi="Arial" w:cs="Arial"/>
        </w:rPr>
        <w:br w:type="page"/>
      </w:r>
    </w:p>
    <w:p w14:paraId="21B295B0" w14:textId="2981A7EE" w:rsidR="009E4500" w:rsidRPr="000C5CA0" w:rsidRDefault="009E4500" w:rsidP="000C5CA0">
      <w:pPr>
        <w:spacing w:before="120" w:line="312" w:lineRule="auto"/>
        <w:jc w:val="right"/>
        <w:rPr>
          <w:rFonts w:ascii="Arial" w:hAnsi="Arial" w:cs="Arial"/>
          <w:b/>
          <w:bCs/>
        </w:rPr>
      </w:pPr>
      <w:r w:rsidRPr="000C5CA0">
        <w:rPr>
          <w:rFonts w:ascii="Arial" w:hAnsi="Arial" w:cs="Arial"/>
          <w:b/>
          <w:bCs/>
        </w:rPr>
        <w:lastRenderedPageBreak/>
        <w:t xml:space="preserve">Załącznik </w:t>
      </w:r>
      <w:r w:rsidR="00E45221">
        <w:rPr>
          <w:rFonts w:ascii="Arial" w:hAnsi="Arial" w:cs="Arial"/>
          <w:b/>
          <w:bCs/>
        </w:rPr>
        <w:t>1</w:t>
      </w:r>
      <w:r w:rsidRPr="000C5CA0">
        <w:rPr>
          <w:rFonts w:ascii="Arial" w:hAnsi="Arial" w:cs="Arial"/>
          <w:b/>
          <w:bCs/>
        </w:rPr>
        <w:t xml:space="preserve">a </w:t>
      </w:r>
      <w:r w:rsidR="001E40E4" w:rsidRPr="000C5CA0">
        <w:rPr>
          <w:rFonts w:ascii="Arial" w:hAnsi="Arial" w:cs="Arial"/>
          <w:b/>
          <w:bCs/>
        </w:rPr>
        <w:t>do SWZ</w:t>
      </w:r>
    </w:p>
    <w:p w14:paraId="544A81A7" w14:textId="5C42296F" w:rsidR="009E4500" w:rsidRPr="000C5CA0" w:rsidRDefault="0090145C" w:rsidP="000C5CA0">
      <w:pPr>
        <w:spacing w:before="120" w:line="312" w:lineRule="auto"/>
        <w:jc w:val="center"/>
        <w:rPr>
          <w:rFonts w:ascii="Arial" w:hAnsi="Arial" w:cs="Arial"/>
          <w:b/>
          <w:bCs/>
        </w:rPr>
      </w:pPr>
      <w:r w:rsidRPr="000C5CA0">
        <w:rPr>
          <w:rFonts w:ascii="Arial" w:hAnsi="Arial" w:cs="Arial"/>
          <w:b/>
          <w:bCs/>
        </w:rPr>
        <w:t xml:space="preserve">FORMULARZ CENOWY </w:t>
      </w:r>
    </w:p>
    <w:p w14:paraId="242D9D74" w14:textId="77777777" w:rsidR="001E40E4" w:rsidRPr="000C5CA0" w:rsidRDefault="001E40E4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proofErr w:type="gramStart"/>
      <w:r w:rsidRPr="000C5CA0">
        <w:rPr>
          <w:rFonts w:ascii="Arial" w:hAnsi="Arial" w:cs="Arial"/>
        </w:rPr>
        <w:t>Nazwa  Wykonawcy</w:t>
      </w:r>
      <w:proofErr w:type="gramEnd"/>
      <w:r w:rsidRPr="000C5CA0">
        <w:rPr>
          <w:rFonts w:ascii="Arial" w:hAnsi="Arial" w:cs="Arial"/>
        </w:rPr>
        <w:t>:      …..………………………………………………………..…………………</w:t>
      </w:r>
    </w:p>
    <w:p w14:paraId="04FE41D6" w14:textId="77777777" w:rsidR="001E40E4" w:rsidRPr="000C5CA0" w:rsidRDefault="001E40E4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proofErr w:type="gramStart"/>
      <w:r w:rsidRPr="000C5CA0">
        <w:rPr>
          <w:rFonts w:ascii="Arial" w:hAnsi="Arial" w:cs="Arial"/>
        </w:rPr>
        <w:t xml:space="preserve">Adres:   </w:t>
      </w:r>
      <w:proofErr w:type="gramEnd"/>
      <w:r w:rsidRPr="000C5CA0">
        <w:rPr>
          <w:rFonts w:ascii="Arial" w:hAnsi="Arial" w:cs="Arial"/>
        </w:rPr>
        <w:t xml:space="preserve"> ……………………………..…………………………………………………………..………</w:t>
      </w:r>
    </w:p>
    <w:p w14:paraId="2930684A" w14:textId="77777777" w:rsidR="001E40E4" w:rsidRPr="000C5CA0" w:rsidRDefault="001E40E4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411DA58A" w14:textId="77777777" w:rsidR="001E40E4" w:rsidRPr="000C5CA0" w:rsidRDefault="001E40E4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 xml:space="preserve">Adres do </w:t>
      </w:r>
      <w:proofErr w:type="gramStart"/>
      <w:r w:rsidRPr="000C5CA0">
        <w:rPr>
          <w:rFonts w:ascii="Arial" w:hAnsi="Arial" w:cs="Arial"/>
        </w:rPr>
        <w:t xml:space="preserve">korespondencji:   </w:t>
      </w:r>
      <w:proofErr w:type="gramEnd"/>
      <w:r w:rsidRPr="000C5CA0">
        <w:rPr>
          <w:rFonts w:ascii="Arial" w:hAnsi="Arial" w:cs="Arial"/>
        </w:rPr>
        <w:t xml:space="preserve">      ………………………………………………………………………</w:t>
      </w:r>
    </w:p>
    <w:p w14:paraId="713C7E02" w14:textId="2A695FD1" w:rsidR="0090145C" w:rsidRPr="000C5CA0" w:rsidRDefault="001E40E4" w:rsidP="000A6EBE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REGON…………………………………NIP…………………………………………………………………</w:t>
      </w:r>
    </w:p>
    <w:p w14:paraId="151935EC" w14:textId="4B125E87" w:rsidR="001E40E4" w:rsidRPr="000C5CA0" w:rsidRDefault="001E40E4" w:rsidP="000C5CA0">
      <w:pPr>
        <w:spacing w:before="120" w:line="312" w:lineRule="auto"/>
        <w:jc w:val="both"/>
        <w:rPr>
          <w:rFonts w:ascii="Arial" w:hAnsi="Arial" w:cs="Arial"/>
          <w:b/>
          <w:bCs/>
        </w:rPr>
      </w:pPr>
    </w:p>
    <w:p w14:paraId="36F695E1" w14:textId="2D952997" w:rsidR="001E40E4" w:rsidRPr="005F1C4F" w:rsidRDefault="001E40E4" w:rsidP="000C5CA0">
      <w:pPr>
        <w:spacing w:before="120" w:line="312" w:lineRule="auto"/>
        <w:jc w:val="both"/>
        <w:rPr>
          <w:rFonts w:ascii="Arial" w:hAnsi="Arial" w:cs="Arial"/>
          <w:b/>
          <w:bCs/>
        </w:rPr>
      </w:pPr>
      <w:r w:rsidRPr="000C5CA0">
        <w:rPr>
          <w:rFonts w:ascii="Arial" w:hAnsi="Arial" w:cs="Arial"/>
          <w:b/>
          <w:bCs/>
        </w:rPr>
        <w:t>Formularz Cenowy dla postępowania pn.  „</w:t>
      </w:r>
      <w:r w:rsidR="00F24CCD" w:rsidRPr="00F24CCD">
        <w:rPr>
          <w:rFonts w:ascii="Arial" w:hAnsi="Arial" w:cs="Arial"/>
          <w:b/>
          <w:bCs/>
        </w:rPr>
        <w:t>Doposażenie tramwajów typu N8C w klimatyzację przedziału pasażerskiego</w:t>
      </w:r>
      <w:r w:rsidRPr="000C5CA0">
        <w:rPr>
          <w:rFonts w:ascii="Arial" w:hAnsi="Arial" w:cs="Arial"/>
          <w:b/>
          <w:bCs/>
        </w:rPr>
        <w:t>” (Znak sprawy 520.261.1.</w:t>
      </w:r>
      <w:r w:rsidR="00E45221">
        <w:rPr>
          <w:rFonts w:ascii="Arial" w:hAnsi="Arial" w:cs="Arial"/>
          <w:b/>
          <w:bCs/>
        </w:rPr>
        <w:t>1</w:t>
      </w:r>
      <w:r w:rsidR="00F24CCD">
        <w:rPr>
          <w:rFonts w:ascii="Arial" w:hAnsi="Arial" w:cs="Arial"/>
          <w:b/>
          <w:bCs/>
        </w:rPr>
        <w:t>1</w:t>
      </w:r>
      <w:r w:rsidRPr="000C5CA0">
        <w:rPr>
          <w:rFonts w:ascii="Arial" w:hAnsi="Arial" w:cs="Arial"/>
          <w:b/>
          <w:bCs/>
        </w:rPr>
        <w:t>.202</w:t>
      </w:r>
      <w:r w:rsidR="00E45221">
        <w:rPr>
          <w:rFonts w:ascii="Arial" w:hAnsi="Arial" w:cs="Arial"/>
          <w:b/>
          <w:bCs/>
        </w:rPr>
        <w:t>3</w:t>
      </w:r>
      <w:r w:rsidRPr="000C5CA0">
        <w:rPr>
          <w:rFonts w:ascii="Arial" w:hAnsi="Arial" w:cs="Arial"/>
          <w:b/>
          <w:bCs/>
        </w:rPr>
        <w:t>.</w:t>
      </w:r>
      <w:r w:rsidR="00E45221">
        <w:rPr>
          <w:rFonts w:ascii="Arial" w:hAnsi="Arial" w:cs="Arial"/>
          <w:b/>
          <w:bCs/>
        </w:rPr>
        <w:t>KM</w:t>
      </w:r>
      <w:r w:rsidRPr="000C5CA0">
        <w:rPr>
          <w:rFonts w:ascii="Arial" w:hAnsi="Arial" w:cs="Arial"/>
          <w:b/>
          <w:bCs/>
        </w:rPr>
        <w:t xml:space="preserve">) prowadzonego przez Gdańskie </w:t>
      </w:r>
      <w:r w:rsidRPr="005F1C4F">
        <w:rPr>
          <w:rFonts w:ascii="Arial" w:hAnsi="Arial" w:cs="Arial"/>
          <w:b/>
          <w:bCs/>
        </w:rPr>
        <w:t xml:space="preserve">Autobusy i Tramwaje sp. z o.o. </w:t>
      </w:r>
    </w:p>
    <w:p w14:paraId="70D6C0C9" w14:textId="2F8F4053" w:rsidR="00E150F5" w:rsidRDefault="005F1C4F" w:rsidP="005F1C4F">
      <w:pPr>
        <w:pStyle w:val="Akapitzlist"/>
        <w:numPr>
          <w:ilvl w:val="6"/>
          <w:numId w:val="43"/>
        </w:numPr>
        <w:spacing w:before="120" w:line="312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a za wykonanie przedmiotu zamówienia w 1</w:t>
      </w:r>
      <w:r w:rsidR="00AC34BF" w:rsidRPr="005F1C4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</w:t>
      </w:r>
      <w:r w:rsidR="00AC34BF" w:rsidRPr="005F1C4F">
        <w:rPr>
          <w:rFonts w:ascii="Arial" w:hAnsi="Arial" w:cs="Arial"/>
          <w:sz w:val="20"/>
          <w:szCs w:val="20"/>
        </w:rPr>
        <w:t>ramwaju typu N8C wynosi</w:t>
      </w:r>
      <w:r w:rsidR="00E150F5">
        <w:rPr>
          <w:rFonts w:ascii="Arial" w:hAnsi="Arial" w:cs="Arial"/>
          <w:sz w:val="20"/>
          <w:szCs w:val="20"/>
        </w:rPr>
        <w:t>:</w:t>
      </w:r>
    </w:p>
    <w:p w14:paraId="6CD4CAED" w14:textId="144F27F7" w:rsidR="00E150F5" w:rsidRDefault="00E150F5" w:rsidP="00E150F5">
      <w:pPr>
        <w:spacing w:before="12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ena netto </w:t>
      </w:r>
      <w:r w:rsidR="00AC34BF" w:rsidRPr="00E150F5">
        <w:rPr>
          <w:rFonts w:ascii="Arial" w:hAnsi="Arial" w:cs="Arial"/>
        </w:rPr>
        <w:t xml:space="preserve">…………………… </w:t>
      </w:r>
    </w:p>
    <w:p w14:paraId="42496BB4" w14:textId="28DF6F97" w:rsidR="00E150F5" w:rsidRDefault="00E150F5" w:rsidP="00E150F5">
      <w:pPr>
        <w:spacing w:before="12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T …% </w:t>
      </w:r>
      <w:r w:rsidRPr="005F1C4F">
        <w:rPr>
          <w:rFonts w:ascii="Arial" w:hAnsi="Arial" w:cs="Arial"/>
        </w:rPr>
        <w:t xml:space="preserve">………………………………. zł </w:t>
      </w:r>
    </w:p>
    <w:p w14:paraId="050C4AE4" w14:textId="43A1CC84" w:rsidR="00E150F5" w:rsidRDefault="00E150F5" w:rsidP="00E150F5">
      <w:pPr>
        <w:spacing w:before="120" w:line="312" w:lineRule="auto"/>
        <w:jc w:val="both"/>
        <w:rPr>
          <w:rFonts w:ascii="Arial" w:hAnsi="Arial" w:cs="Arial"/>
        </w:rPr>
      </w:pPr>
      <w:r w:rsidRPr="005F1C4F">
        <w:rPr>
          <w:rFonts w:ascii="Arial" w:hAnsi="Arial" w:cs="Arial"/>
        </w:rPr>
        <w:t>cena brutto: ......................................zł (słownie: ………………</w:t>
      </w:r>
      <w:proofErr w:type="gramStart"/>
      <w:r w:rsidRPr="005F1C4F">
        <w:rPr>
          <w:rFonts w:ascii="Arial" w:hAnsi="Arial" w:cs="Arial"/>
        </w:rPr>
        <w:t>…….</w:t>
      </w:r>
      <w:proofErr w:type="gramEnd"/>
      <w:r w:rsidRPr="005F1C4F">
        <w:rPr>
          <w:rFonts w:ascii="Arial" w:hAnsi="Arial" w:cs="Arial"/>
        </w:rPr>
        <w:t>złotych</w:t>
      </w:r>
    </w:p>
    <w:p w14:paraId="03EC2813" w14:textId="11886D10" w:rsidR="005F1C4F" w:rsidRPr="005F1C4F" w:rsidRDefault="005F1C4F" w:rsidP="005F1C4F">
      <w:pPr>
        <w:pStyle w:val="Akapitzlist"/>
        <w:numPr>
          <w:ilvl w:val="6"/>
          <w:numId w:val="43"/>
        </w:numPr>
        <w:spacing w:before="120" w:line="312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5F1C4F">
        <w:rPr>
          <w:rFonts w:ascii="Arial" w:hAnsi="Arial" w:cs="Arial"/>
          <w:sz w:val="20"/>
          <w:szCs w:val="20"/>
        </w:rPr>
        <w:t xml:space="preserve">Całkowita cena za wykonanie przedmiotu zamówienia </w:t>
      </w:r>
      <w:r w:rsidR="0009098B">
        <w:rPr>
          <w:rFonts w:ascii="Arial" w:hAnsi="Arial" w:cs="Arial"/>
          <w:sz w:val="20"/>
          <w:szCs w:val="20"/>
        </w:rPr>
        <w:t xml:space="preserve">(dotyczy 10 tramwajów) </w:t>
      </w:r>
      <w:r w:rsidRPr="005F1C4F">
        <w:rPr>
          <w:rFonts w:ascii="Arial" w:hAnsi="Arial" w:cs="Arial"/>
          <w:sz w:val="20"/>
          <w:szCs w:val="20"/>
        </w:rPr>
        <w:t>wynosi:</w:t>
      </w:r>
    </w:p>
    <w:p w14:paraId="15CA07B8" w14:textId="7F6A3553" w:rsidR="005F1C4F" w:rsidRPr="005F1C4F" w:rsidRDefault="005F1C4F" w:rsidP="005F1C4F">
      <w:pPr>
        <w:spacing w:before="120" w:line="312" w:lineRule="auto"/>
        <w:jc w:val="both"/>
        <w:rPr>
          <w:rFonts w:ascii="Arial" w:hAnsi="Arial" w:cs="Arial"/>
        </w:rPr>
      </w:pPr>
      <w:r w:rsidRPr="005F1C4F">
        <w:rPr>
          <w:rFonts w:ascii="Arial" w:hAnsi="Arial" w:cs="Arial"/>
        </w:rPr>
        <w:t xml:space="preserve">cena netto: …………………………………. zł </w:t>
      </w:r>
    </w:p>
    <w:p w14:paraId="0296D4C5" w14:textId="288CA644" w:rsidR="005F1C4F" w:rsidRPr="005F1C4F" w:rsidRDefault="005F1C4F" w:rsidP="005F1C4F">
      <w:pPr>
        <w:spacing w:before="120" w:line="312" w:lineRule="auto"/>
        <w:jc w:val="both"/>
        <w:rPr>
          <w:rFonts w:ascii="Arial" w:hAnsi="Arial" w:cs="Arial"/>
        </w:rPr>
      </w:pPr>
      <w:r w:rsidRPr="005F1C4F">
        <w:rPr>
          <w:rFonts w:ascii="Arial" w:hAnsi="Arial" w:cs="Arial"/>
        </w:rPr>
        <w:t xml:space="preserve">Vat … %; ………………………………. zł </w:t>
      </w:r>
    </w:p>
    <w:p w14:paraId="6F6D4282" w14:textId="77777777" w:rsidR="005F1C4F" w:rsidRPr="005F1C4F" w:rsidRDefault="005F1C4F" w:rsidP="005F1C4F">
      <w:pPr>
        <w:spacing w:before="120" w:line="312" w:lineRule="auto"/>
        <w:jc w:val="both"/>
        <w:rPr>
          <w:rFonts w:ascii="Arial" w:hAnsi="Arial" w:cs="Arial"/>
        </w:rPr>
      </w:pPr>
      <w:r w:rsidRPr="005F1C4F">
        <w:rPr>
          <w:rFonts w:ascii="Arial" w:hAnsi="Arial" w:cs="Arial"/>
        </w:rPr>
        <w:t>cena brutto: ......................................zł (słownie: ………………</w:t>
      </w:r>
      <w:proofErr w:type="gramStart"/>
      <w:r w:rsidRPr="005F1C4F">
        <w:rPr>
          <w:rFonts w:ascii="Arial" w:hAnsi="Arial" w:cs="Arial"/>
        </w:rPr>
        <w:t>…….</w:t>
      </w:r>
      <w:proofErr w:type="gramEnd"/>
      <w:r w:rsidRPr="005F1C4F">
        <w:rPr>
          <w:rFonts w:ascii="Arial" w:hAnsi="Arial" w:cs="Arial"/>
        </w:rPr>
        <w:t>złotych)</w:t>
      </w:r>
    </w:p>
    <w:p w14:paraId="4D9D773B" w14:textId="77777777" w:rsidR="005F1C4F" w:rsidRPr="005F1C4F" w:rsidRDefault="005F1C4F" w:rsidP="005F1C4F">
      <w:pPr>
        <w:spacing w:before="120" w:line="312" w:lineRule="auto"/>
        <w:jc w:val="both"/>
        <w:rPr>
          <w:rFonts w:ascii="Arial" w:hAnsi="Arial" w:cs="Arial"/>
        </w:rPr>
      </w:pPr>
      <w:r w:rsidRPr="005F1C4F">
        <w:rPr>
          <w:rFonts w:ascii="Arial" w:hAnsi="Arial" w:cs="Arial"/>
        </w:rPr>
        <w:t>w tym:</w:t>
      </w:r>
    </w:p>
    <w:p w14:paraId="2CF3E289" w14:textId="2A1A9669" w:rsidR="005F1C4F" w:rsidRPr="005F1C4F" w:rsidRDefault="005F1C4F" w:rsidP="005F1C4F">
      <w:pPr>
        <w:spacing w:before="120" w:line="312" w:lineRule="auto"/>
        <w:jc w:val="both"/>
        <w:rPr>
          <w:rFonts w:ascii="Arial" w:hAnsi="Arial" w:cs="Arial"/>
        </w:rPr>
      </w:pPr>
      <w:r w:rsidRPr="005F1C4F">
        <w:rPr>
          <w:rFonts w:ascii="Arial" w:hAnsi="Arial" w:cs="Arial"/>
        </w:rPr>
        <w:t>wynagrodzenie dla zamówienia podstawowego</w:t>
      </w:r>
      <w:r w:rsidR="0009098B">
        <w:rPr>
          <w:rFonts w:ascii="Arial" w:hAnsi="Arial" w:cs="Arial"/>
        </w:rPr>
        <w:t xml:space="preserve"> (dotyczy 8 tramwajów)</w:t>
      </w:r>
      <w:r w:rsidRPr="005F1C4F">
        <w:rPr>
          <w:rFonts w:ascii="Arial" w:hAnsi="Arial" w:cs="Arial"/>
        </w:rPr>
        <w:t xml:space="preserve"> wynosi ……………………zł brutto;</w:t>
      </w:r>
    </w:p>
    <w:p w14:paraId="23465BEA" w14:textId="545E8157" w:rsidR="005F1C4F" w:rsidRPr="005F1C4F" w:rsidRDefault="005F1C4F" w:rsidP="005F1C4F">
      <w:pPr>
        <w:spacing w:before="120" w:line="312" w:lineRule="auto"/>
        <w:jc w:val="both"/>
        <w:rPr>
          <w:rFonts w:ascii="Arial" w:hAnsi="Arial" w:cs="Arial"/>
        </w:rPr>
      </w:pPr>
      <w:r w:rsidRPr="005F1C4F">
        <w:rPr>
          <w:rFonts w:ascii="Arial" w:hAnsi="Arial" w:cs="Arial"/>
        </w:rPr>
        <w:t>wynagrodzenie dla zamówienia opcjonalnego</w:t>
      </w:r>
      <w:r w:rsidR="0009098B">
        <w:rPr>
          <w:rFonts w:ascii="Arial" w:hAnsi="Arial" w:cs="Arial"/>
        </w:rPr>
        <w:t xml:space="preserve"> (dotyczy 2 tramwajów)</w:t>
      </w:r>
      <w:r w:rsidRPr="005F1C4F">
        <w:rPr>
          <w:rFonts w:ascii="Arial" w:hAnsi="Arial" w:cs="Arial"/>
        </w:rPr>
        <w:t xml:space="preserve"> wynosi ………………………… zł brutto. </w:t>
      </w:r>
    </w:p>
    <w:p w14:paraId="42ECEB57" w14:textId="77777777" w:rsidR="0090145C" w:rsidRPr="000C5CA0" w:rsidRDefault="0090145C" w:rsidP="000A6EBE">
      <w:pPr>
        <w:spacing w:before="120" w:line="312" w:lineRule="auto"/>
        <w:jc w:val="both"/>
        <w:rPr>
          <w:rFonts w:ascii="Arial" w:hAnsi="Arial" w:cs="Arial"/>
          <w:b/>
          <w:bCs/>
        </w:rPr>
      </w:pPr>
    </w:p>
    <w:p w14:paraId="6C89BE9B" w14:textId="77777777" w:rsidR="0090145C" w:rsidRPr="000C5CA0" w:rsidRDefault="0090145C" w:rsidP="000C5CA0">
      <w:pPr>
        <w:spacing w:before="120" w:line="312" w:lineRule="auto"/>
        <w:jc w:val="right"/>
        <w:rPr>
          <w:rFonts w:ascii="Arial" w:hAnsi="Arial" w:cs="Arial"/>
          <w:b/>
          <w:bCs/>
        </w:rPr>
      </w:pPr>
    </w:p>
    <w:p w14:paraId="733C9213" w14:textId="77777777" w:rsidR="0090145C" w:rsidRPr="000C5CA0" w:rsidRDefault="0090145C" w:rsidP="000C5CA0">
      <w:pPr>
        <w:spacing w:before="120" w:line="312" w:lineRule="auto"/>
        <w:jc w:val="right"/>
        <w:rPr>
          <w:rFonts w:ascii="Arial" w:hAnsi="Arial" w:cs="Arial"/>
          <w:b/>
          <w:bCs/>
        </w:rPr>
      </w:pPr>
    </w:p>
    <w:p w14:paraId="5D1BDA27" w14:textId="1123DB53" w:rsidR="0090145C" w:rsidRPr="000A6EBE" w:rsidRDefault="00422526" w:rsidP="000C5CA0">
      <w:pPr>
        <w:spacing w:before="120" w:line="312" w:lineRule="auto"/>
        <w:jc w:val="right"/>
        <w:rPr>
          <w:rFonts w:ascii="Arial" w:hAnsi="Arial" w:cs="Arial"/>
        </w:rPr>
      </w:pPr>
      <w:r w:rsidRPr="000C5CA0">
        <w:rPr>
          <w:rFonts w:ascii="Arial" w:hAnsi="Arial" w:cs="Arial"/>
        </w:rPr>
        <w:t>………………………….</w:t>
      </w:r>
      <w:r w:rsidRPr="000A6EBE">
        <w:rPr>
          <w:rFonts w:ascii="Arial" w:hAnsi="Arial" w:cs="Arial"/>
        </w:rPr>
        <w:t>…………………………</w:t>
      </w:r>
    </w:p>
    <w:p w14:paraId="4E886AD7" w14:textId="3D8DFECF" w:rsidR="00422526" w:rsidRPr="000A6EBE" w:rsidRDefault="00422526" w:rsidP="000C5CA0">
      <w:pPr>
        <w:spacing w:before="120" w:line="312" w:lineRule="auto"/>
        <w:jc w:val="right"/>
        <w:rPr>
          <w:rFonts w:ascii="Arial" w:hAnsi="Arial" w:cs="Arial"/>
        </w:rPr>
      </w:pPr>
      <w:r w:rsidRPr="000A6EBE">
        <w:rPr>
          <w:rFonts w:ascii="Arial" w:hAnsi="Arial" w:cs="Arial"/>
        </w:rPr>
        <w:t xml:space="preserve">Podpis osoby uprawnionej do reprezentacji </w:t>
      </w:r>
    </w:p>
    <w:p w14:paraId="5E442753" w14:textId="77777777" w:rsidR="0090145C" w:rsidRPr="000C5CA0" w:rsidRDefault="0090145C" w:rsidP="000C5CA0">
      <w:pPr>
        <w:spacing w:before="120" w:line="312" w:lineRule="auto"/>
        <w:jc w:val="right"/>
        <w:rPr>
          <w:rFonts w:ascii="Arial" w:hAnsi="Arial" w:cs="Arial"/>
          <w:b/>
          <w:bCs/>
        </w:rPr>
      </w:pPr>
    </w:p>
    <w:p w14:paraId="4A8F83A4" w14:textId="77F682D7" w:rsidR="00D31FC9" w:rsidRPr="000C5CA0" w:rsidRDefault="00D31FC9" w:rsidP="003D1537">
      <w:pPr>
        <w:spacing w:before="120" w:line="312" w:lineRule="auto"/>
        <w:rPr>
          <w:rFonts w:ascii="Arial" w:hAnsi="Arial" w:cs="Arial"/>
          <w:iCs/>
        </w:rPr>
      </w:pPr>
    </w:p>
    <w:sectPr w:rsidR="00D31FC9" w:rsidRPr="000C5CA0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8D7D4" w14:textId="77777777" w:rsidR="00667919" w:rsidRDefault="00667919" w:rsidP="0079756C">
      <w:r>
        <w:separator/>
      </w:r>
    </w:p>
  </w:endnote>
  <w:endnote w:type="continuationSeparator" w:id="0">
    <w:p w14:paraId="6944AA89" w14:textId="77777777" w:rsidR="00667919" w:rsidRDefault="00667919" w:rsidP="00797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36D07" w14:textId="77777777" w:rsidR="00667919" w:rsidRDefault="00667919" w:rsidP="0079756C">
      <w:r>
        <w:separator/>
      </w:r>
    </w:p>
  </w:footnote>
  <w:footnote w:type="continuationSeparator" w:id="0">
    <w:p w14:paraId="18B90F41" w14:textId="77777777" w:rsidR="00667919" w:rsidRDefault="00667919" w:rsidP="0079756C">
      <w:r>
        <w:continuationSeparator/>
      </w:r>
    </w:p>
  </w:footnote>
  <w:footnote w:id="1">
    <w:p w14:paraId="14E04E69" w14:textId="247D7A54" w:rsidR="00910832" w:rsidRPr="004635FE" w:rsidRDefault="00910832">
      <w:pPr>
        <w:pStyle w:val="Tekstprzypisudolnego"/>
        <w:rPr>
          <w:rFonts w:ascii="Arial" w:hAnsi="Arial" w:cs="Arial"/>
        </w:rPr>
      </w:pPr>
      <w:r w:rsidRPr="004635FE">
        <w:rPr>
          <w:rStyle w:val="Odwoanieprzypisudolnego"/>
          <w:rFonts w:ascii="Arial" w:hAnsi="Arial" w:cs="Arial"/>
        </w:rPr>
        <w:footnoteRef/>
      </w:r>
      <w:r w:rsidRPr="004635FE">
        <w:rPr>
          <w:rFonts w:ascii="Arial" w:hAnsi="Arial" w:cs="Arial"/>
        </w:rPr>
        <w:t xml:space="preserve"> Minimalny wymagany termin gwarancji to </w:t>
      </w:r>
      <w:r w:rsidR="00F24CCD">
        <w:rPr>
          <w:rFonts w:ascii="Arial" w:hAnsi="Arial" w:cs="Arial"/>
        </w:rPr>
        <w:t>24</w:t>
      </w:r>
      <w:r w:rsidRPr="004635FE">
        <w:rPr>
          <w:rFonts w:ascii="Arial" w:hAnsi="Arial" w:cs="Arial"/>
        </w:rPr>
        <w:t xml:space="preserve"> </w:t>
      </w:r>
      <w:proofErr w:type="spellStart"/>
      <w:r w:rsidRPr="004635FE">
        <w:rPr>
          <w:rFonts w:ascii="Arial" w:hAnsi="Arial" w:cs="Arial"/>
        </w:rPr>
        <w:t>miesięc</w:t>
      </w:r>
      <w:r w:rsidR="00F24CCD">
        <w:rPr>
          <w:rFonts w:ascii="Arial" w:hAnsi="Arial" w:cs="Arial"/>
        </w:rPr>
        <w:t>e</w:t>
      </w:r>
      <w:proofErr w:type="spellEnd"/>
    </w:p>
  </w:footnote>
  <w:footnote w:id="2">
    <w:p w14:paraId="36B2C5F3" w14:textId="59AC01B7" w:rsidR="00AA0981" w:rsidRDefault="00E45221">
      <w:pPr>
        <w:pStyle w:val="Tekstprzypisudolnego"/>
      </w:pPr>
      <w:r w:rsidRPr="00E45221">
        <w:rPr>
          <w:rStyle w:val="Odwoanieprzypisudolnego"/>
          <w:sz w:val="28"/>
          <w:szCs w:val="28"/>
        </w:rPr>
        <w:t>²</w:t>
      </w:r>
      <w:r w:rsidR="00AA0981" w:rsidRPr="000A6EBE">
        <w:rPr>
          <w:rFonts w:ascii="Arial" w:hAnsi="Arial" w:cs="Arial"/>
        </w:rPr>
        <w:t xml:space="preserve"> Uwaga – niepotrzebne skreślić</w:t>
      </w:r>
      <w:r w:rsidR="00AA0981">
        <w:t xml:space="preserve"> </w:t>
      </w:r>
    </w:p>
  </w:footnote>
  <w:footnote w:id="3">
    <w:p w14:paraId="0D97CCB4" w14:textId="0D34C358" w:rsidR="00AA0981" w:rsidRDefault="00AA0981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0A6EBE">
        <w:rPr>
          <w:rFonts w:ascii="Arial" w:hAnsi="Arial" w:cs="Arial"/>
        </w:rPr>
        <w:t xml:space="preserve">Uwaga – w przypadku, gdy Wykonawca nie przekazuje danych osobowych innych niż bezpośrednio jego dotyczących lub zachodzi wyłączenie stosowania obowiązku informacyjnego, stosownie do art. 13 ust. 4 lub art. 14 ust. 5 rozporządzenia Parlamentu Europejskiego i Rady (UE 2016/679), oświadczenia Wykonawca nie składa (należy </w:t>
      </w:r>
      <w:r w:rsidR="00837EA9" w:rsidRPr="000A6EBE">
        <w:rPr>
          <w:rFonts w:ascii="Arial" w:hAnsi="Arial" w:cs="Arial"/>
        </w:rPr>
        <w:t>usunąć</w:t>
      </w:r>
      <w:r w:rsidRPr="000A6EBE">
        <w:rPr>
          <w:rFonts w:ascii="Arial" w:hAnsi="Arial" w:cs="Arial"/>
        </w:rPr>
        <w:t xml:space="preserve"> treść oświadczenia np. poprzez jego </w:t>
      </w:r>
      <w:r w:rsidR="00837EA9" w:rsidRPr="000A6EBE">
        <w:rPr>
          <w:rFonts w:ascii="Arial" w:hAnsi="Arial" w:cs="Arial"/>
        </w:rPr>
        <w:t>wykreślenie)</w:t>
      </w:r>
    </w:p>
  </w:footnote>
  <w:footnote w:id="4">
    <w:p w14:paraId="6A38CF74" w14:textId="234989CF" w:rsidR="00910832" w:rsidRPr="00953F5C" w:rsidRDefault="00910832">
      <w:pPr>
        <w:pStyle w:val="Tekstprzypisudolnego"/>
        <w:rPr>
          <w:rFonts w:ascii="Verdana" w:hAnsi="Verdana"/>
        </w:rPr>
      </w:pPr>
      <w:r w:rsidRPr="00953F5C">
        <w:rPr>
          <w:rStyle w:val="Odwoanieprzypisudolnego"/>
          <w:rFonts w:ascii="Verdana" w:hAnsi="Verdana"/>
        </w:rPr>
        <w:footnoteRef/>
      </w:r>
      <w:r w:rsidRPr="00953F5C">
        <w:rPr>
          <w:rFonts w:ascii="Verdana" w:hAnsi="Verdana"/>
        </w:rPr>
        <w:t xml:space="preserve"> </w:t>
      </w:r>
      <w:r w:rsidRPr="00140ADE">
        <w:rPr>
          <w:rFonts w:ascii="Arial" w:hAnsi="Arial" w:cs="Arial"/>
        </w:rPr>
        <w:t>Uwaga – niepotrzebn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6DFC5" w14:textId="728BBD85" w:rsidR="00480A3C" w:rsidRPr="000A6EBE" w:rsidRDefault="00480A3C">
    <w:pPr>
      <w:pStyle w:val="Nagwek"/>
      <w:rPr>
        <w:b/>
        <w:bCs/>
        <w:i/>
        <w:iCs/>
      </w:rPr>
    </w:pPr>
    <w:r w:rsidRPr="000A6EBE">
      <w:rPr>
        <w:b/>
        <w:bCs/>
        <w:i/>
        <w:iCs/>
      </w:rPr>
      <w:t>Zamawiający: Gdańskie Autobusy i Tramwaje sp. z o.o.</w:t>
    </w:r>
  </w:p>
  <w:p w14:paraId="75F27D97" w14:textId="31F50BFB" w:rsidR="00480A3C" w:rsidRPr="000A6EBE" w:rsidRDefault="00480A3C">
    <w:pPr>
      <w:pStyle w:val="Nagwek"/>
      <w:rPr>
        <w:b/>
        <w:bCs/>
        <w:i/>
        <w:iCs/>
      </w:rPr>
    </w:pPr>
    <w:r w:rsidRPr="000A6EBE">
      <w:rPr>
        <w:b/>
        <w:bCs/>
        <w:i/>
        <w:iCs/>
      </w:rPr>
      <w:t>Postępowanie pn. „</w:t>
    </w:r>
    <w:r w:rsidR="00F24CCD" w:rsidRPr="00F24CCD">
      <w:rPr>
        <w:b/>
        <w:bCs/>
        <w:i/>
        <w:iCs/>
      </w:rPr>
      <w:t>Doposażenie tramwajów typu N8C w klimatyzację przedziału pasażerskiego</w:t>
    </w:r>
    <w:r w:rsidRPr="000A6EBE">
      <w:rPr>
        <w:b/>
        <w:bCs/>
        <w:i/>
        <w:iCs/>
      </w:rPr>
      <w:t>”</w:t>
    </w:r>
  </w:p>
  <w:p w14:paraId="0FA3129E" w14:textId="57B3590A" w:rsidR="00480A3C" w:rsidRPr="000A6EBE" w:rsidRDefault="006647B7">
    <w:pPr>
      <w:pStyle w:val="Nagwek"/>
      <w:rPr>
        <w:b/>
        <w:bCs/>
        <w:i/>
        <w:iCs/>
      </w:rPr>
    </w:pPr>
    <w:r w:rsidRPr="000A6EBE">
      <w:rPr>
        <w:b/>
        <w:bCs/>
        <w:i/>
        <w:iCs/>
      </w:rPr>
      <w:t>Nr postępowania: 520.261.1.</w:t>
    </w:r>
    <w:r w:rsidR="00E45221">
      <w:rPr>
        <w:b/>
        <w:bCs/>
        <w:i/>
        <w:iCs/>
      </w:rPr>
      <w:t>1</w:t>
    </w:r>
    <w:r w:rsidR="00F24CCD">
      <w:rPr>
        <w:b/>
        <w:bCs/>
        <w:i/>
        <w:iCs/>
      </w:rPr>
      <w:t>1</w:t>
    </w:r>
    <w:r w:rsidRPr="000A6EBE">
      <w:rPr>
        <w:b/>
        <w:bCs/>
        <w:i/>
        <w:iCs/>
      </w:rPr>
      <w:t>.202</w:t>
    </w:r>
    <w:r w:rsidR="00E45221">
      <w:rPr>
        <w:b/>
        <w:bCs/>
        <w:i/>
        <w:iCs/>
      </w:rPr>
      <w:t>3</w:t>
    </w:r>
    <w:r w:rsidRPr="000A6EBE">
      <w:rPr>
        <w:b/>
        <w:bCs/>
        <w:i/>
        <w:iCs/>
      </w:rPr>
      <w:t>.</w:t>
    </w:r>
    <w:r w:rsidR="00E45221">
      <w:rPr>
        <w:b/>
        <w:bCs/>
        <w:i/>
        <w:iCs/>
      </w:rPr>
      <w:t>KM</w:t>
    </w:r>
    <w:r w:rsidRPr="000A6EBE">
      <w:rPr>
        <w:b/>
        <w:bCs/>
        <w:i/>
        <w:iCs/>
      </w:rPr>
      <w:t>.</w:t>
    </w:r>
  </w:p>
  <w:p w14:paraId="76621CE6" w14:textId="77777777" w:rsidR="00480A3C" w:rsidRDefault="00480A3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24B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4A7DF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5A36D11"/>
    <w:multiLevelType w:val="multilevel"/>
    <w:tmpl w:val="91DE76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5AA7FB1"/>
    <w:multiLevelType w:val="multilevel"/>
    <w:tmpl w:val="AC1409B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73B0F28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7AC6F43"/>
    <w:multiLevelType w:val="hybridMultilevel"/>
    <w:tmpl w:val="32B47E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BF17D5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AAD51D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6171F2E"/>
    <w:multiLevelType w:val="multilevel"/>
    <w:tmpl w:val="553095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62657BC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780420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1B00020A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F286D43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1D63794"/>
    <w:multiLevelType w:val="hybridMultilevel"/>
    <w:tmpl w:val="0194D784"/>
    <w:lvl w:ilvl="0" w:tplc="7ABE3B08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25C80"/>
    <w:multiLevelType w:val="multilevel"/>
    <w:tmpl w:val="75A0E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3"/>
        </w:tabs>
        <w:ind w:left="723" w:hanging="363"/>
      </w:pPr>
      <w:rPr>
        <w:rFonts w:ascii="Arial" w:hAnsi="Arial" w:cs="Arial" w:hint="default"/>
        <w:b w:val="0"/>
        <w:sz w:val="22"/>
        <w:szCs w:val="22"/>
      </w:rPr>
    </w:lvl>
    <w:lvl w:ilvl="2">
      <w:start w:val="1"/>
      <w:numFmt w:val="decimal"/>
      <w:lvlText w:val="%3)"/>
      <w:lvlJc w:val="left"/>
      <w:pPr>
        <w:tabs>
          <w:tab w:val="num" w:pos="1083"/>
        </w:tabs>
        <w:ind w:left="1083" w:hanging="363"/>
      </w:pPr>
      <w:rPr>
        <w:rFonts w:ascii="Arial" w:eastAsia="Times New Roman" w:hAnsi="Arial" w:cs="Times New Roman" w:hint="default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7" w15:restartNumberingAfterBreak="0">
    <w:nsid w:val="222C2926"/>
    <w:multiLevelType w:val="multilevel"/>
    <w:tmpl w:val="41C8EE8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2857852"/>
    <w:multiLevelType w:val="multilevel"/>
    <w:tmpl w:val="91DE76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69B5401"/>
    <w:multiLevelType w:val="hybridMultilevel"/>
    <w:tmpl w:val="FA5AF008"/>
    <w:lvl w:ilvl="0" w:tplc="0DFE06A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  <w:sz w:val="22"/>
        <w:szCs w:val="22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7DF4D6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29B11A4D"/>
    <w:multiLevelType w:val="hybridMultilevel"/>
    <w:tmpl w:val="7BD65DA0"/>
    <w:lvl w:ilvl="0" w:tplc="3DAEB5B4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0B7CBB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2B1C0C91"/>
    <w:multiLevelType w:val="hybridMultilevel"/>
    <w:tmpl w:val="FF422F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B20BB3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2F8D76A6"/>
    <w:multiLevelType w:val="hybridMultilevel"/>
    <w:tmpl w:val="00E4642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350E4F"/>
    <w:multiLevelType w:val="hybridMultilevel"/>
    <w:tmpl w:val="4CE2DC6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3648336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3871762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38FD7272"/>
    <w:multiLevelType w:val="hybridMultilevel"/>
    <w:tmpl w:val="801411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241AB4"/>
    <w:multiLevelType w:val="multilevel"/>
    <w:tmpl w:val="C12ADA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41D95F7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438E6718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4AC2D8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4B17080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4C773E3F"/>
    <w:multiLevelType w:val="hybridMultilevel"/>
    <w:tmpl w:val="95A6820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 w15:restartNumberingAfterBreak="0">
    <w:nsid w:val="5323356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536D33C7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566D546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57977E1A"/>
    <w:multiLevelType w:val="multilevel"/>
    <w:tmpl w:val="91B4178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5AB81952"/>
    <w:multiLevelType w:val="hybridMultilevel"/>
    <w:tmpl w:val="1298D8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3E0BA7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6132753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659B3DA5"/>
    <w:multiLevelType w:val="multilevel"/>
    <w:tmpl w:val="2B081C4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66EF3BD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6" w15:restartNumberingAfterBreak="0">
    <w:nsid w:val="68BD605D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7" w15:restartNumberingAfterBreak="0">
    <w:nsid w:val="6A5F05ED"/>
    <w:multiLevelType w:val="hybridMultilevel"/>
    <w:tmpl w:val="080CFC12"/>
    <w:lvl w:ilvl="0" w:tplc="B540F882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B851CE6"/>
    <w:multiLevelType w:val="hybridMultilevel"/>
    <w:tmpl w:val="B7B4262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9" w15:restartNumberingAfterBreak="0">
    <w:nsid w:val="6C315EA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6CAF3BE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1" w15:restartNumberingAfterBreak="0">
    <w:nsid w:val="6CE728BB"/>
    <w:multiLevelType w:val="hybridMultilevel"/>
    <w:tmpl w:val="80AE2A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F4169AB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3" w15:restartNumberingAfterBreak="0">
    <w:nsid w:val="6FC23FB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" w15:restartNumberingAfterBreak="0">
    <w:nsid w:val="6FF26312"/>
    <w:multiLevelType w:val="multilevel"/>
    <w:tmpl w:val="47AA988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5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4567AE"/>
    <w:multiLevelType w:val="hybridMultilevel"/>
    <w:tmpl w:val="883A7AFA"/>
    <w:lvl w:ilvl="0" w:tplc="04150017">
      <w:start w:val="1"/>
      <w:numFmt w:val="lowerLetter"/>
      <w:lvlText w:val="%1)"/>
      <w:lvlJc w:val="left"/>
      <w:pPr>
        <w:ind w:left="1196" w:hanging="360"/>
      </w:pPr>
    </w:lvl>
    <w:lvl w:ilvl="1" w:tplc="04150019">
      <w:start w:val="1"/>
      <w:numFmt w:val="lowerLetter"/>
      <w:lvlText w:val="%2."/>
      <w:lvlJc w:val="left"/>
      <w:pPr>
        <w:ind w:left="1916" w:hanging="360"/>
      </w:pPr>
    </w:lvl>
    <w:lvl w:ilvl="2" w:tplc="0415001B" w:tentative="1">
      <w:start w:val="1"/>
      <w:numFmt w:val="lowerRoman"/>
      <w:lvlText w:val="%3."/>
      <w:lvlJc w:val="right"/>
      <w:pPr>
        <w:ind w:left="2636" w:hanging="180"/>
      </w:pPr>
    </w:lvl>
    <w:lvl w:ilvl="3" w:tplc="0415000F" w:tentative="1">
      <w:start w:val="1"/>
      <w:numFmt w:val="decimal"/>
      <w:lvlText w:val="%4."/>
      <w:lvlJc w:val="left"/>
      <w:pPr>
        <w:ind w:left="3356" w:hanging="360"/>
      </w:pPr>
    </w:lvl>
    <w:lvl w:ilvl="4" w:tplc="04150019" w:tentative="1">
      <w:start w:val="1"/>
      <w:numFmt w:val="lowerLetter"/>
      <w:lvlText w:val="%5."/>
      <w:lvlJc w:val="left"/>
      <w:pPr>
        <w:ind w:left="4076" w:hanging="360"/>
      </w:pPr>
    </w:lvl>
    <w:lvl w:ilvl="5" w:tplc="0415001B" w:tentative="1">
      <w:start w:val="1"/>
      <w:numFmt w:val="lowerRoman"/>
      <w:lvlText w:val="%6."/>
      <w:lvlJc w:val="right"/>
      <w:pPr>
        <w:ind w:left="4796" w:hanging="180"/>
      </w:pPr>
    </w:lvl>
    <w:lvl w:ilvl="6" w:tplc="0415000F" w:tentative="1">
      <w:start w:val="1"/>
      <w:numFmt w:val="decimal"/>
      <w:lvlText w:val="%7."/>
      <w:lvlJc w:val="left"/>
      <w:pPr>
        <w:ind w:left="5516" w:hanging="360"/>
      </w:pPr>
    </w:lvl>
    <w:lvl w:ilvl="7" w:tplc="04150019" w:tentative="1">
      <w:start w:val="1"/>
      <w:numFmt w:val="lowerLetter"/>
      <w:lvlText w:val="%8."/>
      <w:lvlJc w:val="left"/>
      <w:pPr>
        <w:ind w:left="6236" w:hanging="360"/>
      </w:pPr>
    </w:lvl>
    <w:lvl w:ilvl="8" w:tplc="0415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57" w15:restartNumberingAfterBreak="0">
    <w:nsid w:val="753D7F4C"/>
    <w:multiLevelType w:val="hybridMultilevel"/>
    <w:tmpl w:val="CBA056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C947C61"/>
    <w:multiLevelType w:val="hybridMultilevel"/>
    <w:tmpl w:val="C458E74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D1B3D0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359861372">
    <w:abstractNumId w:val="13"/>
  </w:num>
  <w:num w:numId="2" w16cid:durableId="362899737">
    <w:abstractNumId w:val="46"/>
  </w:num>
  <w:num w:numId="3" w16cid:durableId="319626883">
    <w:abstractNumId w:val="52"/>
  </w:num>
  <w:num w:numId="4" w16cid:durableId="2076733383">
    <w:abstractNumId w:val="43"/>
  </w:num>
  <w:num w:numId="5" w16cid:durableId="271323213">
    <w:abstractNumId w:val="45"/>
  </w:num>
  <w:num w:numId="6" w16cid:durableId="1251700641">
    <w:abstractNumId w:val="0"/>
  </w:num>
  <w:num w:numId="7" w16cid:durableId="1454249501">
    <w:abstractNumId w:val="9"/>
  </w:num>
  <w:num w:numId="8" w16cid:durableId="632058481">
    <w:abstractNumId w:val="29"/>
  </w:num>
  <w:num w:numId="9" w16cid:durableId="1007099559">
    <w:abstractNumId w:val="57"/>
  </w:num>
  <w:num w:numId="10" w16cid:durableId="388890766">
    <w:abstractNumId w:val="14"/>
  </w:num>
  <w:num w:numId="11" w16cid:durableId="862479176">
    <w:abstractNumId w:val="50"/>
  </w:num>
  <w:num w:numId="12" w16cid:durableId="121123314">
    <w:abstractNumId w:val="37"/>
  </w:num>
  <w:num w:numId="13" w16cid:durableId="15547756">
    <w:abstractNumId w:val="59"/>
  </w:num>
  <w:num w:numId="14" w16cid:durableId="89470653">
    <w:abstractNumId w:val="38"/>
  </w:num>
  <w:num w:numId="15" w16cid:durableId="1740058665">
    <w:abstractNumId w:val="35"/>
  </w:num>
  <w:num w:numId="16" w16cid:durableId="610211151">
    <w:abstractNumId w:val="7"/>
  </w:num>
  <w:num w:numId="17" w16cid:durableId="488448272">
    <w:abstractNumId w:val="42"/>
  </w:num>
  <w:num w:numId="18" w16cid:durableId="884951856">
    <w:abstractNumId w:val="49"/>
  </w:num>
  <w:num w:numId="19" w16cid:durableId="835803841">
    <w:abstractNumId w:val="33"/>
  </w:num>
  <w:num w:numId="20" w16cid:durableId="1718355794">
    <w:abstractNumId w:val="22"/>
  </w:num>
  <w:num w:numId="21" w16cid:durableId="1795096580">
    <w:abstractNumId w:val="4"/>
  </w:num>
  <w:num w:numId="22" w16cid:durableId="1573613596">
    <w:abstractNumId w:val="20"/>
  </w:num>
  <w:num w:numId="23" w16cid:durableId="329911382">
    <w:abstractNumId w:val="34"/>
  </w:num>
  <w:num w:numId="24" w16cid:durableId="409692812">
    <w:abstractNumId w:val="24"/>
  </w:num>
  <w:num w:numId="25" w16cid:durableId="2076660331">
    <w:abstractNumId w:val="23"/>
  </w:num>
  <w:num w:numId="26" w16cid:durableId="2103986602">
    <w:abstractNumId w:val="10"/>
  </w:num>
  <w:num w:numId="27" w16cid:durableId="33041755">
    <w:abstractNumId w:val="17"/>
  </w:num>
  <w:num w:numId="28" w16cid:durableId="1754279418">
    <w:abstractNumId w:val="40"/>
  </w:num>
  <w:num w:numId="29" w16cid:durableId="1572425675">
    <w:abstractNumId w:val="54"/>
  </w:num>
  <w:num w:numId="30" w16cid:durableId="2052996057">
    <w:abstractNumId w:val="6"/>
  </w:num>
  <w:num w:numId="31" w16cid:durableId="2032025066">
    <w:abstractNumId w:val="32"/>
  </w:num>
  <w:num w:numId="32" w16cid:durableId="1541287531">
    <w:abstractNumId w:val="28"/>
  </w:num>
  <w:num w:numId="33" w16cid:durableId="1189753648">
    <w:abstractNumId w:val="31"/>
  </w:num>
  <w:num w:numId="34" w16cid:durableId="660163009">
    <w:abstractNumId w:val="1"/>
  </w:num>
  <w:num w:numId="35" w16cid:durableId="28377726">
    <w:abstractNumId w:val="8"/>
  </w:num>
  <w:num w:numId="36" w16cid:durableId="968781872">
    <w:abstractNumId w:val="26"/>
  </w:num>
  <w:num w:numId="37" w16cid:durableId="2128235465">
    <w:abstractNumId w:val="30"/>
  </w:num>
  <w:num w:numId="38" w16cid:durableId="734470601">
    <w:abstractNumId w:val="51"/>
  </w:num>
  <w:num w:numId="39" w16cid:durableId="1632831031">
    <w:abstractNumId w:val="58"/>
  </w:num>
  <w:num w:numId="40" w16cid:durableId="444080431">
    <w:abstractNumId w:val="39"/>
  </w:num>
  <w:num w:numId="41" w16cid:durableId="1185437723">
    <w:abstractNumId w:val="47"/>
  </w:num>
  <w:num w:numId="42" w16cid:durableId="1383628478">
    <w:abstractNumId w:val="44"/>
  </w:num>
  <w:num w:numId="43" w16cid:durableId="1735934849">
    <w:abstractNumId w:val="18"/>
  </w:num>
  <w:num w:numId="44" w16cid:durableId="2048027258">
    <w:abstractNumId w:val="53"/>
  </w:num>
  <w:num w:numId="45" w16cid:durableId="1342968514">
    <w:abstractNumId w:val="19"/>
  </w:num>
  <w:num w:numId="46" w16cid:durableId="1346979390">
    <w:abstractNumId w:val="12"/>
  </w:num>
  <w:num w:numId="47" w16cid:durableId="1569419887">
    <w:abstractNumId w:val="27"/>
  </w:num>
  <w:num w:numId="48" w16cid:durableId="1828013070">
    <w:abstractNumId w:val="11"/>
  </w:num>
  <w:num w:numId="49" w16cid:durableId="1286734265">
    <w:abstractNumId w:val="15"/>
  </w:num>
  <w:num w:numId="50" w16cid:durableId="88353198">
    <w:abstractNumId w:val="16"/>
  </w:num>
  <w:num w:numId="51" w16cid:durableId="2091542855">
    <w:abstractNumId w:val="56"/>
  </w:num>
  <w:num w:numId="52" w16cid:durableId="2007516479">
    <w:abstractNumId w:val="21"/>
  </w:num>
  <w:num w:numId="53" w16cid:durableId="494884809">
    <w:abstractNumId w:val="25"/>
  </w:num>
  <w:num w:numId="54" w16cid:durableId="1585452259">
    <w:abstractNumId w:val="3"/>
  </w:num>
  <w:num w:numId="55" w16cid:durableId="1862008909">
    <w:abstractNumId w:val="5"/>
  </w:num>
  <w:num w:numId="56" w16cid:durableId="778257404">
    <w:abstractNumId w:val="48"/>
  </w:num>
  <w:num w:numId="57" w16cid:durableId="1029793634">
    <w:abstractNumId w:val="36"/>
  </w:num>
  <w:num w:numId="58" w16cid:durableId="2016229290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9" w16cid:durableId="1950159739">
    <w:abstractNumId w:val="11"/>
  </w:num>
  <w:num w:numId="60" w16cid:durableId="1833138255">
    <w:abstractNumId w:val="12"/>
  </w:num>
  <w:num w:numId="61" w16cid:durableId="39061078">
    <w:abstractNumId w:val="27"/>
  </w:num>
  <w:num w:numId="62" w16cid:durableId="2002004130">
    <w:abstractNumId w:val="55"/>
  </w:num>
  <w:num w:numId="63" w16cid:durableId="334573950">
    <w:abstractNumId w:val="41"/>
  </w:num>
  <w:num w:numId="64" w16cid:durableId="32848479">
    <w:abstractNumId w:val="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U0NTezNDa2NDVT0lEKTi0uzszPAykwrAUADuxlzywAAAA="/>
  </w:docVars>
  <w:rsids>
    <w:rsidRoot w:val="005A3D92"/>
    <w:rsid w:val="0000251C"/>
    <w:rsid w:val="00004569"/>
    <w:rsid w:val="00004A6D"/>
    <w:rsid w:val="00005366"/>
    <w:rsid w:val="0001180A"/>
    <w:rsid w:val="000157D8"/>
    <w:rsid w:val="0001694E"/>
    <w:rsid w:val="00023F7D"/>
    <w:rsid w:val="0003072B"/>
    <w:rsid w:val="00031972"/>
    <w:rsid w:val="00031E8D"/>
    <w:rsid w:val="00036E54"/>
    <w:rsid w:val="00046405"/>
    <w:rsid w:val="000477C2"/>
    <w:rsid w:val="00047808"/>
    <w:rsid w:val="00064EEF"/>
    <w:rsid w:val="00065C74"/>
    <w:rsid w:val="00073852"/>
    <w:rsid w:val="0007550E"/>
    <w:rsid w:val="00076FD1"/>
    <w:rsid w:val="0008113A"/>
    <w:rsid w:val="00081B53"/>
    <w:rsid w:val="0008454A"/>
    <w:rsid w:val="00084D1C"/>
    <w:rsid w:val="000857F6"/>
    <w:rsid w:val="00090466"/>
    <w:rsid w:val="0009098B"/>
    <w:rsid w:val="000967A1"/>
    <w:rsid w:val="00096A2D"/>
    <w:rsid w:val="000A0B82"/>
    <w:rsid w:val="000A293D"/>
    <w:rsid w:val="000A6014"/>
    <w:rsid w:val="000A6EBE"/>
    <w:rsid w:val="000A79D1"/>
    <w:rsid w:val="000B2B10"/>
    <w:rsid w:val="000B2E5B"/>
    <w:rsid w:val="000C22F4"/>
    <w:rsid w:val="000C2E93"/>
    <w:rsid w:val="000C434C"/>
    <w:rsid w:val="000C5CA0"/>
    <w:rsid w:val="000D0A3C"/>
    <w:rsid w:val="000D2865"/>
    <w:rsid w:val="000D6366"/>
    <w:rsid w:val="000D7929"/>
    <w:rsid w:val="000E2451"/>
    <w:rsid w:val="000E2457"/>
    <w:rsid w:val="000E277C"/>
    <w:rsid w:val="000E7230"/>
    <w:rsid w:val="000F1378"/>
    <w:rsid w:val="000F1C93"/>
    <w:rsid w:val="000F4584"/>
    <w:rsid w:val="000F4E10"/>
    <w:rsid w:val="000F6559"/>
    <w:rsid w:val="000F7B2E"/>
    <w:rsid w:val="0010104A"/>
    <w:rsid w:val="00105A00"/>
    <w:rsid w:val="0010753C"/>
    <w:rsid w:val="00107B00"/>
    <w:rsid w:val="001111ED"/>
    <w:rsid w:val="00112416"/>
    <w:rsid w:val="00112973"/>
    <w:rsid w:val="001137A8"/>
    <w:rsid w:val="00113C7E"/>
    <w:rsid w:val="00115C63"/>
    <w:rsid w:val="00115F62"/>
    <w:rsid w:val="001226FB"/>
    <w:rsid w:val="00126176"/>
    <w:rsid w:val="00126CFB"/>
    <w:rsid w:val="00127C46"/>
    <w:rsid w:val="00136556"/>
    <w:rsid w:val="0014085E"/>
    <w:rsid w:val="00140ADE"/>
    <w:rsid w:val="00141D4B"/>
    <w:rsid w:val="00144259"/>
    <w:rsid w:val="00145301"/>
    <w:rsid w:val="001462DA"/>
    <w:rsid w:val="00151685"/>
    <w:rsid w:val="00157193"/>
    <w:rsid w:val="001576A7"/>
    <w:rsid w:val="001622EB"/>
    <w:rsid w:val="00165492"/>
    <w:rsid w:val="00166BF5"/>
    <w:rsid w:val="001672BA"/>
    <w:rsid w:val="00170673"/>
    <w:rsid w:val="00170F8D"/>
    <w:rsid w:val="0017395B"/>
    <w:rsid w:val="001757A8"/>
    <w:rsid w:val="00177799"/>
    <w:rsid w:val="00182B15"/>
    <w:rsid w:val="001835CD"/>
    <w:rsid w:val="0018767D"/>
    <w:rsid w:val="00187B75"/>
    <w:rsid w:val="001921E3"/>
    <w:rsid w:val="0019275C"/>
    <w:rsid w:val="00193345"/>
    <w:rsid w:val="001949CD"/>
    <w:rsid w:val="001A235F"/>
    <w:rsid w:val="001A4760"/>
    <w:rsid w:val="001A5345"/>
    <w:rsid w:val="001A6E83"/>
    <w:rsid w:val="001B01C1"/>
    <w:rsid w:val="001B39F0"/>
    <w:rsid w:val="001B64A3"/>
    <w:rsid w:val="001B6573"/>
    <w:rsid w:val="001B73E3"/>
    <w:rsid w:val="001B7AC9"/>
    <w:rsid w:val="001C4DF7"/>
    <w:rsid w:val="001C5AA7"/>
    <w:rsid w:val="001D2748"/>
    <w:rsid w:val="001D7493"/>
    <w:rsid w:val="001E2BF6"/>
    <w:rsid w:val="001E40E4"/>
    <w:rsid w:val="001E6A0D"/>
    <w:rsid w:val="001F1D80"/>
    <w:rsid w:val="001F3ED3"/>
    <w:rsid w:val="001F4A2A"/>
    <w:rsid w:val="001F6C86"/>
    <w:rsid w:val="001F7344"/>
    <w:rsid w:val="001F7E69"/>
    <w:rsid w:val="00200062"/>
    <w:rsid w:val="00210345"/>
    <w:rsid w:val="00213EDA"/>
    <w:rsid w:val="00215BF9"/>
    <w:rsid w:val="00217FCC"/>
    <w:rsid w:val="002204F9"/>
    <w:rsid w:val="002220EF"/>
    <w:rsid w:val="002228A6"/>
    <w:rsid w:val="00230480"/>
    <w:rsid w:val="002323DE"/>
    <w:rsid w:val="0023347E"/>
    <w:rsid w:val="00240A1F"/>
    <w:rsid w:val="002432EA"/>
    <w:rsid w:val="00243B2D"/>
    <w:rsid w:val="002442FA"/>
    <w:rsid w:val="002447B2"/>
    <w:rsid w:val="00244A9E"/>
    <w:rsid w:val="0024652C"/>
    <w:rsid w:val="00252FD0"/>
    <w:rsid w:val="00260371"/>
    <w:rsid w:val="00264D3D"/>
    <w:rsid w:val="002652AD"/>
    <w:rsid w:val="002709C2"/>
    <w:rsid w:val="00272CF5"/>
    <w:rsid w:val="00280143"/>
    <w:rsid w:val="00282144"/>
    <w:rsid w:val="00291A01"/>
    <w:rsid w:val="00293A0C"/>
    <w:rsid w:val="00295E0C"/>
    <w:rsid w:val="002A1EDA"/>
    <w:rsid w:val="002A1F01"/>
    <w:rsid w:val="002A2926"/>
    <w:rsid w:val="002A36BE"/>
    <w:rsid w:val="002A49DA"/>
    <w:rsid w:val="002B09E7"/>
    <w:rsid w:val="002B3E16"/>
    <w:rsid w:val="002C26EE"/>
    <w:rsid w:val="002C6FFC"/>
    <w:rsid w:val="002D0682"/>
    <w:rsid w:val="002D2414"/>
    <w:rsid w:val="002E0AA3"/>
    <w:rsid w:val="002E209E"/>
    <w:rsid w:val="002E5940"/>
    <w:rsid w:val="002E6E99"/>
    <w:rsid w:val="002E7238"/>
    <w:rsid w:val="002E7462"/>
    <w:rsid w:val="002F4ED7"/>
    <w:rsid w:val="002F536C"/>
    <w:rsid w:val="002F772B"/>
    <w:rsid w:val="002F79B2"/>
    <w:rsid w:val="00302171"/>
    <w:rsid w:val="00303421"/>
    <w:rsid w:val="00307C5E"/>
    <w:rsid w:val="00307D3A"/>
    <w:rsid w:val="003148C5"/>
    <w:rsid w:val="003178E0"/>
    <w:rsid w:val="003216B8"/>
    <w:rsid w:val="00321B44"/>
    <w:rsid w:val="00324E0A"/>
    <w:rsid w:val="00330420"/>
    <w:rsid w:val="00333890"/>
    <w:rsid w:val="00340A44"/>
    <w:rsid w:val="003411CB"/>
    <w:rsid w:val="0034482D"/>
    <w:rsid w:val="0035089B"/>
    <w:rsid w:val="00352119"/>
    <w:rsid w:val="003526E0"/>
    <w:rsid w:val="00353D62"/>
    <w:rsid w:val="0036715E"/>
    <w:rsid w:val="00367E2E"/>
    <w:rsid w:val="00370F99"/>
    <w:rsid w:val="003711B0"/>
    <w:rsid w:val="003736E4"/>
    <w:rsid w:val="003742E2"/>
    <w:rsid w:val="00376577"/>
    <w:rsid w:val="003767CD"/>
    <w:rsid w:val="003835B6"/>
    <w:rsid w:val="003835DE"/>
    <w:rsid w:val="0038390B"/>
    <w:rsid w:val="00385231"/>
    <w:rsid w:val="003857E4"/>
    <w:rsid w:val="00386742"/>
    <w:rsid w:val="00393586"/>
    <w:rsid w:val="00396A44"/>
    <w:rsid w:val="003A0689"/>
    <w:rsid w:val="003A1D0E"/>
    <w:rsid w:val="003A1EB1"/>
    <w:rsid w:val="003B6364"/>
    <w:rsid w:val="003B6DA7"/>
    <w:rsid w:val="003C36CE"/>
    <w:rsid w:val="003C5011"/>
    <w:rsid w:val="003D1537"/>
    <w:rsid w:val="003D2AA4"/>
    <w:rsid w:val="003D3808"/>
    <w:rsid w:val="003D4B2A"/>
    <w:rsid w:val="003D712E"/>
    <w:rsid w:val="003E24D6"/>
    <w:rsid w:val="003E3826"/>
    <w:rsid w:val="003E40A7"/>
    <w:rsid w:val="0040029E"/>
    <w:rsid w:val="00400627"/>
    <w:rsid w:val="004033D9"/>
    <w:rsid w:val="00403B0C"/>
    <w:rsid w:val="0040578F"/>
    <w:rsid w:val="00410B27"/>
    <w:rsid w:val="00415395"/>
    <w:rsid w:val="00420B22"/>
    <w:rsid w:val="0042204F"/>
    <w:rsid w:val="00422526"/>
    <w:rsid w:val="0042265E"/>
    <w:rsid w:val="00424C31"/>
    <w:rsid w:val="00425664"/>
    <w:rsid w:val="00432E15"/>
    <w:rsid w:val="0043627E"/>
    <w:rsid w:val="00436326"/>
    <w:rsid w:val="00437F70"/>
    <w:rsid w:val="00440DFF"/>
    <w:rsid w:val="0044633B"/>
    <w:rsid w:val="0045021D"/>
    <w:rsid w:val="00460DB1"/>
    <w:rsid w:val="00462F37"/>
    <w:rsid w:val="00463253"/>
    <w:rsid w:val="004635FE"/>
    <w:rsid w:val="00463EF4"/>
    <w:rsid w:val="00464BC3"/>
    <w:rsid w:val="004673DF"/>
    <w:rsid w:val="004674A4"/>
    <w:rsid w:val="00467B42"/>
    <w:rsid w:val="00472998"/>
    <w:rsid w:val="00473C39"/>
    <w:rsid w:val="0047473B"/>
    <w:rsid w:val="00476EA6"/>
    <w:rsid w:val="00477A12"/>
    <w:rsid w:val="00480A3C"/>
    <w:rsid w:val="00482E43"/>
    <w:rsid w:val="00483016"/>
    <w:rsid w:val="004872B3"/>
    <w:rsid w:val="004924BB"/>
    <w:rsid w:val="00492FBD"/>
    <w:rsid w:val="0049709E"/>
    <w:rsid w:val="004A04E7"/>
    <w:rsid w:val="004A2711"/>
    <w:rsid w:val="004A7803"/>
    <w:rsid w:val="004B004E"/>
    <w:rsid w:val="004B42E5"/>
    <w:rsid w:val="004B6B2C"/>
    <w:rsid w:val="004B74E3"/>
    <w:rsid w:val="004C14E8"/>
    <w:rsid w:val="004C26C1"/>
    <w:rsid w:val="004C2A1B"/>
    <w:rsid w:val="004E0C67"/>
    <w:rsid w:val="004E3A28"/>
    <w:rsid w:val="004E462B"/>
    <w:rsid w:val="004E5177"/>
    <w:rsid w:val="004E5398"/>
    <w:rsid w:val="004E5BB4"/>
    <w:rsid w:val="004F6CF7"/>
    <w:rsid w:val="00501126"/>
    <w:rsid w:val="00507FD9"/>
    <w:rsid w:val="00510949"/>
    <w:rsid w:val="00510E2E"/>
    <w:rsid w:val="00515012"/>
    <w:rsid w:val="00515995"/>
    <w:rsid w:val="0052135B"/>
    <w:rsid w:val="00522026"/>
    <w:rsid w:val="00522F2D"/>
    <w:rsid w:val="005251E0"/>
    <w:rsid w:val="00540C55"/>
    <w:rsid w:val="0054235C"/>
    <w:rsid w:val="00542812"/>
    <w:rsid w:val="005526CB"/>
    <w:rsid w:val="00554352"/>
    <w:rsid w:val="00556C5C"/>
    <w:rsid w:val="0056144A"/>
    <w:rsid w:val="005616C8"/>
    <w:rsid w:val="00562635"/>
    <w:rsid w:val="00563A49"/>
    <w:rsid w:val="00564472"/>
    <w:rsid w:val="00565AEE"/>
    <w:rsid w:val="00565D6F"/>
    <w:rsid w:val="00576A8C"/>
    <w:rsid w:val="0057758F"/>
    <w:rsid w:val="00580F7C"/>
    <w:rsid w:val="00581E77"/>
    <w:rsid w:val="00583F28"/>
    <w:rsid w:val="005846CE"/>
    <w:rsid w:val="0059306C"/>
    <w:rsid w:val="00596FCD"/>
    <w:rsid w:val="005A0239"/>
    <w:rsid w:val="005A061B"/>
    <w:rsid w:val="005A3D92"/>
    <w:rsid w:val="005A4A48"/>
    <w:rsid w:val="005A6FDD"/>
    <w:rsid w:val="005B47CB"/>
    <w:rsid w:val="005B5EBC"/>
    <w:rsid w:val="005B6F69"/>
    <w:rsid w:val="005B730F"/>
    <w:rsid w:val="005C316A"/>
    <w:rsid w:val="005C5269"/>
    <w:rsid w:val="005D153F"/>
    <w:rsid w:val="005D561A"/>
    <w:rsid w:val="005D67DD"/>
    <w:rsid w:val="005D724D"/>
    <w:rsid w:val="005E2BE2"/>
    <w:rsid w:val="005E5232"/>
    <w:rsid w:val="005E73EE"/>
    <w:rsid w:val="005F1C4F"/>
    <w:rsid w:val="005F337E"/>
    <w:rsid w:val="00603234"/>
    <w:rsid w:val="00603399"/>
    <w:rsid w:val="00606655"/>
    <w:rsid w:val="006109FF"/>
    <w:rsid w:val="00610CB0"/>
    <w:rsid w:val="00612828"/>
    <w:rsid w:val="00621A56"/>
    <w:rsid w:val="00626273"/>
    <w:rsid w:val="006277FB"/>
    <w:rsid w:val="00633F60"/>
    <w:rsid w:val="00642847"/>
    <w:rsid w:val="006432C0"/>
    <w:rsid w:val="00644F32"/>
    <w:rsid w:val="00646F7A"/>
    <w:rsid w:val="006476F0"/>
    <w:rsid w:val="0065229E"/>
    <w:rsid w:val="00653863"/>
    <w:rsid w:val="00660D3D"/>
    <w:rsid w:val="00661D8A"/>
    <w:rsid w:val="006620B5"/>
    <w:rsid w:val="006640AD"/>
    <w:rsid w:val="006647B7"/>
    <w:rsid w:val="00664C8C"/>
    <w:rsid w:val="00666CD7"/>
    <w:rsid w:val="00667919"/>
    <w:rsid w:val="00673F9B"/>
    <w:rsid w:val="00674270"/>
    <w:rsid w:val="006844D2"/>
    <w:rsid w:val="006845B3"/>
    <w:rsid w:val="006864A4"/>
    <w:rsid w:val="0069309C"/>
    <w:rsid w:val="00694060"/>
    <w:rsid w:val="0069554C"/>
    <w:rsid w:val="0069567B"/>
    <w:rsid w:val="006A252B"/>
    <w:rsid w:val="006A6EE7"/>
    <w:rsid w:val="006A7608"/>
    <w:rsid w:val="006A7CAD"/>
    <w:rsid w:val="006A7F7A"/>
    <w:rsid w:val="006B0815"/>
    <w:rsid w:val="006B0F10"/>
    <w:rsid w:val="006B1329"/>
    <w:rsid w:val="006B209A"/>
    <w:rsid w:val="006B273C"/>
    <w:rsid w:val="006B380A"/>
    <w:rsid w:val="006B42AF"/>
    <w:rsid w:val="006B47D6"/>
    <w:rsid w:val="006B4B02"/>
    <w:rsid w:val="006C1EF7"/>
    <w:rsid w:val="006C2DEC"/>
    <w:rsid w:val="006D08D9"/>
    <w:rsid w:val="006D24A0"/>
    <w:rsid w:val="006D5894"/>
    <w:rsid w:val="006D6633"/>
    <w:rsid w:val="006E5D8E"/>
    <w:rsid w:val="006F176C"/>
    <w:rsid w:val="006F2480"/>
    <w:rsid w:val="006F41A7"/>
    <w:rsid w:val="007011A2"/>
    <w:rsid w:val="00701CC9"/>
    <w:rsid w:val="00702741"/>
    <w:rsid w:val="00704E09"/>
    <w:rsid w:val="00707055"/>
    <w:rsid w:val="00710DD7"/>
    <w:rsid w:val="00711DF4"/>
    <w:rsid w:val="00717178"/>
    <w:rsid w:val="00720290"/>
    <w:rsid w:val="00721AA5"/>
    <w:rsid w:val="00724C4F"/>
    <w:rsid w:val="0072566C"/>
    <w:rsid w:val="00725DCA"/>
    <w:rsid w:val="0072786F"/>
    <w:rsid w:val="00731D13"/>
    <w:rsid w:val="007362A5"/>
    <w:rsid w:val="007506C3"/>
    <w:rsid w:val="007555DF"/>
    <w:rsid w:val="00761D24"/>
    <w:rsid w:val="007644B7"/>
    <w:rsid w:val="00770AF2"/>
    <w:rsid w:val="00772981"/>
    <w:rsid w:val="00772F10"/>
    <w:rsid w:val="00775E5A"/>
    <w:rsid w:val="00781849"/>
    <w:rsid w:val="0078267C"/>
    <w:rsid w:val="007832F1"/>
    <w:rsid w:val="0078720F"/>
    <w:rsid w:val="0079153B"/>
    <w:rsid w:val="007932BE"/>
    <w:rsid w:val="00796ABA"/>
    <w:rsid w:val="0079756C"/>
    <w:rsid w:val="007A6A96"/>
    <w:rsid w:val="007C1FBC"/>
    <w:rsid w:val="007C34FE"/>
    <w:rsid w:val="007C4BF3"/>
    <w:rsid w:val="007C6B00"/>
    <w:rsid w:val="007D01B3"/>
    <w:rsid w:val="007D6C99"/>
    <w:rsid w:val="007E4964"/>
    <w:rsid w:val="007E5F0F"/>
    <w:rsid w:val="007F0815"/>
    <w:rsid w:val="007F0D6C"/>
    <w:rsid w:val="007F10EA"/>
    <w:rsid w:val="00802682"/>
    <w:rsid w:val="00804500"/>
    <w:rsid w:val="00812A19"/>
    <w:rsid w:val="00815227"/>
    <w:rsid w:val="00826C9F"/>
    <w:rsid w:val="00826E8A"/>
    <w:rsid w:val="00831C5A"/>
    <w:rsid w:val="008327A2"/>
    <w:rsid w:val="0083458D"/>
    <w:rsid w:val="008358C2"/>
    <w:rsid w:val="00837EA9"/>
    <w:rsid w:val="0084198F"/>
    <w:rsid w:val="00844177"/>
    <w:rsid w:val="00844D8D"/>
    <w:rsid w:val="00850D8B"/>
    <w:rsid w:val="00856507"/>
    <w:rsid w:val="00857AE2"/>
    <w:rsid w:val="00857BDA"/>
    <w:rsid w:val="0086280D"/>
    <w:rsid w:val="00863FF3"/>
    <w:rsid w:val="0086621D"/>
    <w:rsid w:val="00867B1E"/>
    <w:rsid w:val="00873A0D"/>
    <w:rsid w:val="00873BE1"/>
    <w:rsid w:val="00873F36"/>
    <w:rsid w:val="0087596F"/>
    <w:rsid w:val="00875BB9"/>
    <w:rsid w:val="00876626"/>
    <w:rsid w:val="00880181"/>
    <w:rsid w:val="008813E3"/>
    <w:rsid w:val="0088276D"/>
    <w:rsid w:val="00885E43"/>
    <w:rsid w:val="00886B71"/>
    <w:rsid w:val="008914CF"/>
    <w:rsid w:val="008A03AD"/>
    <w:rsid w:val="008A3F08"/>
    <w:rsid w:val="008A55E8"/>
    <w:rsid w:val="008A77C6"/>
    <w:rsid w:val="008B1128"/>
    <w:rsid w:val="008B403A"/>
    <w:rsid w:val="008C02AD"/>
    <w:rsid w:val="008C2594"/>
    <w:rsid w:val="008C69EB"/>
    <w:rsid w:val="008C6EBE"/>
    <w:rsid w:val="008D37A9"/>
    <w:rsid w:val="008D46FB"/>
    <w:rsid w:val="008D5A1F"/>
    <w:rsid w:val="008D67DE"/>
    <w:rsid w:val="008D71BF"/>
    <w:rsid w:val="008E4497"/>
    <w:rsid w:val="008E537F"/>
    <w:rsid w:val="008E67A3"/>
    <w:rsid w:val="008F452D"/>
    <w:rsid w:val="008F4E04"/>
    <w:rsid w:val="008F53DC"/>
    <w:rsid w:val="008F76C7"/>
    <w:rsid w:val="0090076E"/>
    <w:rsid w:val="0090145C"/>
    <w:rsid w:val="00903A14"/>
    <w:rsid w:val="00904975"/>
    <w:rsid w:val="0091030A"/>
    <w:rsid w:val="00910832"/>
    <w:rsid w:val="00913581"/>
    <w:rsid w:val="009173EF"/>
    <w:rsid w:val="009210DD"/>
    <w:rsid w:val="00924727"/>
    <w:rsid w:val="0092503D"/>
    <w:rsid w:val="009259D3"/>
    <w:rsid w:val="00931C87"/>
    <w:rsid w:val="00940B20"/>
    <w:rsid w:val="00940EB5"/>
    <w:rsid w:val="00944FA9"/>
    <w:rsid w:val="00945534"/>
    <w:rsid w:val="00947001"/>
    <w:rsid w:val="009538AD"/>
    <w:rsid w:val="00953F5C"/>
    <w:rsid w:val="00954A10"/>
    <w:rsid w:val="00955F83"/>
    <w:rsid w:val="009568C7"/>
    <w:rsid w:val="00957566"/>
    <w:rsid w:val="0096217D"/>
    <w:rsid w:val="00962CEC"/>
    <w:rsid w:val="0096523D"/>
    <w:rsid w:val="00965D01"/>
    <w:rsid w:val="0097342A"/>
    <w:rsid w:val="009734DC"/>
    <w:rsid w:val="00981058"/>
    <w:rsid w:val="009812D9"/>
    <w:rsid w:val="00987685"/>
    <w:rsid w:val="00991228"/>
    <w:rsid w:val="00992F26"/>
    <w:rsid w:val="00993915"/>
    <w:rsid w:val="009963D8"/>
    <w:rsid w:val="00997E06"/>
    <w:rsid w:val="00997F26"/>
    <w:rsid w:val="009A2221"/>
    <w:rsid w:val="009A3932"/>
    <w:rsid w:val="009A7201"/>
    <w:rsid w:val="009A79D2"/>
    <w:rsid w:val="009B33D7"/>
    <w:rsid w:val="009B3D12"/>
    <w:rsid w:val="009B5447"/>
    <w:rsid w:val="009B6263"/>
    <w:rsid w:val="009B6C0D"/>
    <w:rsid w:val="009B6D74"/>
    <w:rsid w:val="009B75C3"/>
    <w:rsid w:val="009C0E1F"/>
    <w:rsid w:val="009C616A"/>
    <w:rsid w:val="009C68D1"/>
    <w:rsid w:val="009D04FE"/>
    <w:rsid w:val="009D19CF"/>
    <w:rsid w:val="009D28B2"/>
    <w:rsid w:val="009D586F"/>
    <w:rsid w:val="009D64A2"/>
    <w:rsid w:val="009E4500"/>
    <w:rsid w:val="009E538D"/>
    <w:rsid w:val="009E6A8C"/>
    <w:rsid w:val="009E6FDA"/>
    <w:rsid w:val="009F5728"/>
    <w:rsid w:val="009F7181"/>
    <w:rsid w:val="00A02094"/>
    <w:rsid w:val="00A021EF"/>
    <w:rsid w:val="00A02C7A"/>
    <w:rsid w:val="00A057C7"/>
    <w:rsid w:val="00A07CB0"/>
    <w:rsid w:val="00A13AE4"/>
    <w:rsid w:val="00A2202A"/>
    <w:rsid w:val="00A22EA9"/>
    <w:rsid w:val="00A26E00"/>
    <w:rsid w:val="00A37963"/>
    <w:rsid w:val="00A37A89"/>
    <w:rsid w:val="00A40656"/>
    <w:rsid w:val="00A42520"/>
    <w:rsid w:val="00A4514D"/>
    <w:rsid w:val="00A460F6"/>
    <w:rsid w:val="00A503E4"/>
    <w:rsid w:val="00A50E11"/>
    <w:rsid w:val="00A5653B"/>
    <w:rsid w:val="00A609B4"/>
    <w:rsid w:val="00A615B0"/>
    <w:rsid w:val="00A6516E"/>
    <w:rsid w:val="00A658FF"/>
    <w:rsid w:val="00A75866"/>
    <w:rsid w:val="00A75A32"/>
    <w:rsid w:val="00A774E5"/>
    <w:rsid w:val="00A80009"/>
    <w:rsid w:val="00A82463"/>
    <w:rsid w:val="00A9465F"/>
    <w:rsid w:val="00A97CF6"/>
    <w:rsid w:val="00AA02D6"/>
    <w:rsid w:val="00AA0981"/>
    <w:rsid w:val="00AA170F"/>
    <w:rsid w:val="00AA302D"/>
    <w:rsid w:val="00AA3483"/>
    <w:rsid w:val="00AA6894"/>
    <w:rsid w:val="00AB4230"/>
    <w:rsid w:val="00AC34BF"/>
    <w:rsid w:val="00AC37B5"/>
    <w:rsid w:val="00AC4756"/>
    <w:rsid w:val="00AD05DF"/>
    <w:rsid w:val="00AD27FE"/>
    <w:rsid w:val="00AE1464"/>
    <w:rsid w:val="00AE37A7"/>
    <w:rsid w:val="00AF3A7F"/>
    <w:rsid w:val="00AF576C"/>
    <w:rsid w:val="00B00968"/>
    <w:rsid w:val="00B015C0"/>
    <w:rsid w:val="00B03EE0"/>
    <w:rsid w:val="00B0677D"/>
    <w:rsid w:val="00B1653D"/>
    <w:rsid w:val="00B17C0B"/>
    <w:rsid w:val="00B2061D"/>
    <w:rsid w:val="00B224A8"/>
    <w:rsid w:val="00B22597"/>
    <w:rsid w:val="00B22C5C"/>
    <w:rsid w:val="00B31445"/>
    <w:rsid w:val="00B34273"/>
    <w:rsid w:val="00B35067"/>
    <w:rsid w:val="00B369AC"/>
    <w:rsid w:val="00B40469"/>
    <w:rsid w:val="00B439D7"/>
    <w:rsid w:val="00B46CFA"/>
    <w:rsid w:val="00B57533"/>
    <w:rsid w:val="00B579DA"/>
    <w:rsid w:val="00B6017C"/>
    <w:rsid w:val="00B637B6"/>
    <w:rsid w:val="00B67DF4"/>
    <w:rsid w:val="00B72507"/>
    <w:rsid w:val="00B80361"/>
    <w:rsid w:val="00B8055F"/>
    <w:rsid w:val="00B9095B"/>
    <w:rsid w:val="00B9184D"/>
    <w:rsid w:val="00B9282B"/>
    <w:rsid w:val="00B93751"/>
    <w:rsid w:val="00B93911"/>
    <w:rsid w:val="00B96195"/>
    <w:rsid w:val="00BA40AC"/>
    <w:rsid w:val="00BB2F0B"/>
    <w:rsid w:val="00BB64DC"/>
    <w:rsid w:val="00BC0DEF"/>
    <w:rsid w:val="00BC7133"/>
    <w:rsid w:val="00BE2C51"/>
    <w:rsid w:val="00BE3E7A"/>
    <w:rsid w:val="00BE4017"/>
    <w:rsid w:val="00BE799D"/>
    <w:rsid w:val="00BF12C3"/>
    <w:rsid w:val="00BF2496"/>
    <w:rsid w:val="00BF3103"/>
    <w:rsid w:val="00BF3D35"/>
    <w:rsid w:val="00C00518"/>
    <w:rsid w:val="00C015FC"/>
    <w:rsid w:val="00C041BD"/>
    <w:rsid w:val="00C04DFB"/>
    <w:rsid w:val="00C05F3F"/>
    <w:rsid w:val="00C075D0"/>
    <w:rsid w:val="00C15C18"/>
    <w:rsid w:val="00C226D7"/>
    <w:rsid w:val="00C239F7"/>
    <w:rsid w:val="00C27C26"/>
    <w:rsid w:val="00C27D84"/>
    <w:rsid w:val="00C30176"/>
    <w:rsid w:val="00C31200"/>
    <w:rsid w:val="00C3306C"/>
    <w:rsid w:val="00C46F7B"/>
    <w:rsid w:val="00C5124D"/>
    <w:rsid w:val="00C536FB"/>
    <w:rsid w:val="00C53AA5"/>
    <w:rsid w:val="00C555E5"/>
    <w:rsid w:val="00C55F30"/>
    <w:rsid w:val="00C60E28"/>
    <w:rsid w:val="00C62341"/>
    <w:rsid w:val="00C64A4A"/>
    <w:rsid w:val="00C67D50"/>
    <w:rsid w:val="00C71921"/>
    <w:rsid w:val="00C8050A"/>
    <w:rsid w:val="00C84822"/>
    <w:rsid w:val="00C8503C"/>
    <w:rsid w:val="00C8540B"/>
    <w:rsid w:val="00C86F1A"/>
    <w:rsid w:val="00C8751E"/>
    <w:rsid w:val="00C9197E"/>
    <w:rsid w:val="00C9520A"/>
    <w:rsid w:val="00C95454"/>
    <w:rsid w:val="00C95EC6"/>
    <w:rsid w:val="00C97CC1"/>
    <w:rsid w:val="00CA0422"/>
    <w:rsid w:val="00CA3AA4"/>
    <w:rsid w:val="00CA3C63"/>
    <w:rsid w:val="00CA424D"/>
    <w:rsid w:val="00CA4A59"/>
    <w:rsid w:val="00CB1A46"/>
    <w:rsid w:val="00CB37B9"/>
    <w:rsid w:val="00CB6A80"/>
    <w:rsid w:val="00CB6C3D"/>
    <w:rsid w:val="00CC1DEA"/>
    <w:rsid w:val="00CD1259"/>
    <w:rsid w:val="00CD795D"/>
    <w:rsid w:val="00CD79BD"/>
    <w:rsid w:val="00CE1D62"/>
    <w:rsid w:val="00CE399A"/>
    <w:rsid w:val="00CE5007"/>
    <w:rsid w:val="00CE748D"/>
    <w:rsid w:val="00CF187D"/>
    <w:rsid w:val="00CF7052"/>
    <w:rsid w:val="00D00321"/>
    <w:rsid w:val="00D009F4"/>
    <w:rsid w:val="00D0497C"/>
    <w:rsid w:val="00D06E2B"/>
    <w:rsid w:val="00D0729E"/>
    <w:rsid w:val="00D15674"/>
    <w:rsid w:val="00D15A30"/>
    <w:rsid w:val="00D167C7"/>
    <w:rsid w:val="00D22492"/>
    <w:rsid w:val="00D30716"/>
    <w:rsid w:val="00D307FD"/>
    <w:rsid w:val="00D31FC9"/>
    <w:rsid w:val="00D32D5D"/>
    <w:rsid w:val="00D35806"/>
    <w:rsid w:val="00D37BB9"/>
    <w:rsid w:val="00D42106"/>
    <w:rsid w:val="00D42FFB"/>
    <w:rsid w:val="00D46137"/>
    <w:rsid w:val="00D4746A"/>
    <w:rsid w:val="00D5187B"/>
    <w:rsid w:val="00D55A05"/>
    <w:rsid w:val="00D564CB"/>
    <w:rsid w:val="00D61322"/>
    <w:rsid w:val="00D61B2B"/>
    <w:rsid w:val="00D64A93"/>
    <w:rsid w:val="00D64F87"/>
    <w:rsid w:val="00D659CF"/>
    <w:rsid w:val="00D72BB8"/>
    <w:rsid w:val="00D73885"/>
    <w:rsid w:val="00D75384"/>
    <w:rsid w:val="00D76021"/>
    <w:rsid w:val="00D760DA"/>
    <w:rsid w:val="00D83AC3"/>
    <w:rsid w:val="00D83B1E"/>
    <w:rsid w:val="00D84A29"/>
    <w:rsid w:val="00D85B93"/>
    <w:rsid w:val="00D87A74"/>
    <w:rsid w:val="00D90181"/>
    <w:rsid w:val="00D90B6C"/>
    <w:rsid w:val="00D90E74"/>
    <w:rsid w:val="00D917EC"/>
    <w:rsid w:val="00D93A0D"/>
    <w:rsid w:val="00D94D56"/>
    <w:rsid w:val="00DA35B2"/>
    <w:rsid w:val="00DA6616"/>
    <w:rsid w:val="00DB2F65"/>
    <w:rsid w:val="00DB649F"/>
    <w:rsid w:val="00DC259E"/>
    <w:rsid w:val="00DD4964"/>
    <w:rsid w:val="00DF1B40"/>
    <w:rsid w:val="00DF5843"/>
    <w:rsid w:val="00E018E8"/>
    <w:rsid w:val="00E039BD"/>
    <w:rsid w:val="00E040A0"/>
    <w:rsid w:val="00E04AF4"/>
    <w:rsid w:val="00E04B63"/>
    <w:rsid w:val="00E05DD1"/>
    <w:rsid w:val="00E07458"/>
    <w:rsid w:val="00E11516"/>
    <w:rsid w:val="00E142E5"/>
    <w:rsid w:val="00E14A6A"/>
    <w:rsid w:val="00E150F5"/>
    <w:rsid w:val="00E15A84"/>
    <w:rsid w:val="00E30452"/>
    <w:rsid w:val="00E321A0"/>
    <w:rsid w:val="00E321A4"/>
    <w:rsid w:val="00E341AB"/>
    <w:rsid w:val="00E34673"/>
    <w:rsid w:val="00E35AD7"/>
    <w:rsid w:val="00E42196"/>
    <w:rsid w:val="00E4344A"/>
    <w:rsid w:val="00E45221"/>
    <w:rsid w:val="00E46833"/>
    <w:rsid w:val="00E5234B"/>
    <w:rsid w:val="00E5292C"/>
    <w:rsid w:val="00E60E70"/>
    <w:rsid w:val="00E61AE3"/>
    <w:rsid w:val="00E70887"/>
    <w:rsid w:val="00E71D4C"/>
    <w:rsid w:val="00E82DD6"/>
    <w:rsid w:val="00E84B8E"/>
    <w:rsid w:val="00E902A4"/>
    <w:rsid w:val="00E9069F"/>
    <w:rsid w:val="00E90E7B"/>
    <w:rsid w:val="00E944B9"/>
    <w:rsid w:val="00E95CD8"/>
    <w:rsid w:val="00EB3858"/>
    <w:rsid w:val="00EB6EF0"/>
    <w:rsid w:val="00EC35FC"/>
    <w:rsid w:val="00ED28D9"/>
    <w:rsid w:val="00ED3258"/>
    <w:rsid w:val="00ED3FD3"/>
    <w:rsid w:val="00ED440F"/>
    <w:rsid w:val="00ED6C85"/>
    <w:rsid w:val="00ED6CD3"/>
    <w:rsid w:val="00ED79BF"/>
    <w:rsid w:val="00EE0569"/>
    <w:rsid w:val="00EE52E5"/>
    <w:rsid w:val="00EF206C"/>
    <w:rsid w:val="00EF20B7"/>
    <w:rsid w:val="00EF4A85"/>
    <w:rsid w:val="00EF6966"/>
    <w:rsid w:val="00F01158"/>
    <w:rsid w:val="00F052DB"/>
    <w:rsid w:val="00F07ADC"/>
    <w:rsid w:val="00F13DFD"/>
    <w:rsid w:val="00F155E7"/>
    <w:rsid w:val="00F22392"/>
    <w:rsid w:val="00F226B1"/>
    <w:rsid w:val="00F2349A"/>
    <w:rsid w:val="00F238D6"/>
    <w:rsid w:val="00F24CCD"/>
    <w:rsid w:val="00F3124E"/>
    <w:rsid w:val="00F3392D"/>
    <w:rsid w:val="00F41EEA"/>
    <w:rsid w:val="00F436E2"/>
    <w:rsid w:val="00F447A7"/>
    <w:rsid w:val="00F4601C"/>
    <w:rsid w:val="00F46878"/>
    <w:rsid w:val="00F53A55"/>
    <w:rsid w:val="00F54EA4"/>
    <w:rsid w:val="00F625E4"/>
    <w:rsid w:val="00F63AF8"/>
    <w:rsid w:val="00F66283"/>
    <w:rsid w:val="00F7026A"/>
    <w:rsid w:val="00F85AD3"/>
    <w:rsid w:val="00F861D6"/>
    <w:rsid w:val="00F91368"/>
    <w:rsid w:val="00F92E26"/>
    <w:rsid w:val="00F9392B"/>
    <w:rsid w:val="00F94572"/>
    <w:rsid w:val="00F94856"/>
    <w:rsid w:val="00F96C08"/>
    <w:rsid w:val="00FA1828"/>
    <w:rsid w:val="00FA6886"/>
    <w:rsid w:val="00FB4E10"/>
    <w:rsid w:val="00FB5DEC"/>
    <w:rsid w:val="00FB5E91"/>
    <w:rsid w:val="00FC0E1E"/>
    <w:rsid w:val="00FC417D"/>
    <w:rsid w:val="00FC729F"/>
    <w:rsid w:val="00FD0E40"/>
    <w:rsid w:val="00FD1666"/>
    <w:rsid w:val="00FD2A45"/>
    <w:rsid w:val="00FD556C"/>
    <w:rsid w:val="00FD56C3"/>
    <w:rsid w:val="00FE2032"/>
    <w:rsid w:val="00FF5CE0"/>
    <w:rsid w:val="00FF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BB3C9"/>
  <w15:docId w15:val="{0FEF29EB-9228-4A2B-9A94-C94BEF311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150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144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65D0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rsid w:val="00F13DFD"/>
    <w:pPr>
      <w:jc w:val="center"/>
    </w:pPr>
    <w:rPr>
      <w:b/>
      <w:bCs/>
      <w:sz w:val="32"/>
      <w:szCs w:val="32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F13DFD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styleId="Tekstpodstawowy3">
    <w:name w:val="Body Text 3"/>
    <w:basedOn w:val="Normalny"/>
    <w:link w:val="Tekstpodstawowy3Znak"/>
    <w:rsid w:val="00F13DFD"/>
    <w:pPr>
      <w:jc w:val="both"/>
    </w:pPr>
    <w:rPr>
      <w:b/>
      <w:bCs/>
      <w:sz w:val="24"/>
      <w:szCs w:val="24"/>
    </w:rPr>
  </w:style>
  <w:style w:type="character" w:customStyle="1" w:styleId="Tekstpodstawowy3Znak">
    <w:name w:val="Tekst podstawowy 3 Znak"/>
    <w:basedOn w:val="Domylnaczcionkaakapitu"/>
    <w:link w:val="Tekstpodstawowy3"/>
    <w:rsid w:val="00F13DFD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ipercze">
    <w:name w:val="Hyperlink"/>
    <w:uiPriority w:val="99"/>
    <w:rsid w:val="00F13DFD"/>
    <w:rPr>
      <w:rFonts w:cs="Times New Roman"/>
      <w:color w:val="0000FF"/>
      <w:u w:val="single"/>
    </w:rPr>
  </w:style>
  <w:style w:type="paragraph" w:styleId="Akapitzlist">
    <w:name w:val="List Paragraph"/>
    <w:aliases w:val="List Paragraph2,List Paragraph"/>
    <w:basedOn w:val="Normalny"/>
    <w:link w:val="AkapitzlistZnak"/>
    <w:uiPriority w:val="34"/>
    <w:qFormat/>
    <w:rsid w:val="00F13DFD"/>
    <w:pPr>
      <w:ind w:left="720"/>
      <w:contextualSpacing/>
    </w:pPr>
    <w:rPr>
      <w:sz w:val="24"/>
      <w:szCs w:val="24"/>
    </w:rPr>
  </w:style>
  <w:style w:type="character" w:customStyle="1" w:styleId="AkapitzlistZnak">
    <w:name w:val="Akapit z listą Znak"/>
    <w:aliases w:val="List Paragraph2 Znak,List Paragraph Znak"/>
    <w:link w:val="Akapitzlist"/>
    <w:uiPriority w:val="34"/>
    <w:qFormat/>
    <w:locked/>
    <w:rsid w:val="00F13DF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F13DF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13D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13DF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itation-line">
    <w:name w:val="citation-line"/>
    <w:basedOn w:val="Domylnaczcionkaakapitu"/>
    <w:uiPriority w:val="99"/>
    <w:rsid w:val="00F13DFD"/>
    <w:rPr>
      <w:rFonts w:cs="Times New Roman"/>
    </w:rPr>
  </w:style>
  <w:style w:type="paragraph" w:styleId="Tekstkomentarza">
    <w:name w:val="annotation text"/>
    <w:basedOn w:val="Normalny"/>
    <w:link w:val="TekstkomentarzaZnak"/>
    <w:uiPriority w:val="99"/>
    <w:semiHidden/>
    <w:rsid w:val="00F13DF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ZLITTIRzmtirliter">
    <w:name w:val="Z_LIT/TIR – zm. tir. literą"/>
    <w:basedOn w:val="Normalny"/>
    <w:uiPriority w:val="99"/>
    <w:rsid w:val="00F13DFD"/>
    <w:pPr>
      <w:spacing w:line="360" w:lineRule="auto"/>
      <w:ind w:left="1384" w:hanging="397"/>
      <w:jc w:val="both"/>
    </w:pPr>
    <w:rPr>
      <w:rFonts w:ascii="Times" w:hAnsi="Times" w:cs="Times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458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458D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semiHidden/>
    <w:unhideWhenUsed/>
    <w:rsid w:val="007506C3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06C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06C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9756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9756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9756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9756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56144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965D0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447B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10345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1034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10345"/>
    <w:rPr>
      <w:vertAlign w:val="superscript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D28D9"/>
    <w:pPr>
      <w:spacing w:line="276" w:lineRule="auto"/>
      <w:outlineLvl w:val="9"/>
    </w:pPr>
  </w:style>
  <w:style w:type="paragraph" w:styleId="Spistreci1">
    <w:name w:val="toc 1"/>
    <w:basedOn w:val="Normalny"/>
    <w:next w:val="Normalny"/>
    <w:autoRedefine/>
    <w:uiPriority w:val="39"/>
    <w:unhideWhenUsed/>
    <w:rsid w:val="00ED28D9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ED28D9"/>
    <w:pPr>
      <w:spacing w:after="100"/>
      <w:ind w:left="200"/>
    </w:p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3580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635FE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635F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635FE"/>
    <w:rPr>
      <w:vertAlign w:val="superscript"/>
    </w:rPr>
  </w:style>
  <w:style w:type="paragraph" w:styleId="Poprawka">
    <w:name w:val="Revision"/>
    <w:hidden/>
    <w:uiPriority w:val="99"/>
    <w:semiHidden/>
    <w:rsid w:val="007027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95EC6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8C0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EB6EF0"/>
    <w:pPr>
      <w:widowControl w:val="0"/>
      <w:suppressAutoHyphens/>
      <w:ind w:left="708"/>
    </w:pPr>
    <w:rPr>
      <w:sz w:val="24"/>
    </w:rPr>
  </w:style>
  <w:style w:type="paragraph" w:styleId="NormalnyWeb">
    <w:name w:val="Normal (Web)"/>
    <w:basedOn w:val="Normalny"/>
    <w:uiPriority w:val="99"/>
    <w:unhideWhenUsed/>
    <w:rsid w:val="00D15674"/>
    <w:pPr>
      <w:spacing w:after="160" w:line="259" w:lineRule="auto"/>
    </w:pPr>
    <w:rPr>
      <w:rFonts w:eastAsia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B8F9A44610E145A47B92D88DBB2893" ma:contentTypeVersion="13" ma:contentTypeDescription="Utwórz nowy dokument." ma:contentTypeScope="" ma:versionID="3aeb5f884ed6663f705d5e3aae97e80e">
  <xsd:schema xmlns:xsd="http://www.w3.org/2001/XMLSchema" xmlns:xs="http://www.w3.org/2001/XMLSchema" xmlns:p="http://schemas.microsoft.com/office/2006/metadata/properties" xmlns:ns2="4df0ebfd-26af-4ff9-bf4d-afc53ef3adf9" xmlns:ns3="2171d3e5-6a0b-44a7-afe3-f44a01961136" targetNamespace="http://schemas.microsoft.com/office/2006/metadata/properties" ma:root="true" ma:fieldsID="3f7745058d3a4cc24cbb37831d697cd6" ns2:_="" ns3:_="">
    <xsd:import namespace="4df0ebfd-26af-4ff9-bf4d-afc53ef3adf9"/>
    <xsd:import namespace="2171d3e5-6a0b-44a7-afe3-f44a019611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f0ebfd-26af-4ff9-bf4d-afc53ef3a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f3f6b421-32e6-490d-99c0-9e418ba611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1d3e5-6a0b-44a7-afe3-f44a0196113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228528d-5e57-43ab-a156-123832b5d3f5}" ma:internalName="TaxCatchAll" ma:showField="CatchAllData" ma:web="2171d3e5-6a0b-44a7-afe3-f44a019611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71d3e5-6a0b-44a7-afe3-f44a01961136" xsi:nil="true"/>
    <lcf76f155ced4ddcb4097134ff3c332f xmlns="4df0ebfd-26af-4ff9-bf4d-afc53ef3adf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98C93-1CE5-4039-A383-A05AA63463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EC001E-554B-40D5-8415-84C4762FC5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f0ebfd-26af-4ff9-bf4d-afc53ef3adf9"/>
    <ds:schemaRef ds:uri="2171d3e5-6a0b-44a7-afe3-f44a01961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F2D259-8172-463E-9CB0-10F69928B57E}">
  <ds:schemaRefs>
    <ds:schemaRef ds:uri="http://schemas.microsoft.com/office/2006/metadata/properties"/>
    <ds:schemaRef ds:uri="http://schemas.microsoft.com/office/infopath/2007/PartnerControls"/>
    <ds:schemaRef ds:uri="2171d3e5-6a0b-44a7-afe3-f44a01961136"/>
    <ds:schemaRef ds:uri="4df0ebfd-26af-4ff9-bf4d-afc53ef3adf9"/>
  </ds:schemaRefs>
</ds:datastoreItem>
</file>

<file path=customXml/itemProps4.xml><?xml version="1.0" encoding="utf-8"?>
<ds:datastoreItem xmlns:ds="http://schemas.openxmlformats.org/officeDocument/2006/customXml" ds:itemID="{76F00206-841D-4E3D-A801-F89438C7C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791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asz Płóciennik</dc:creator>
  <cp:lastModifiedBy>Katarzyna Meger</cp:lastModifiedBy>
  <cp:revision>10</cp:revision>
  <cp:lastPrinted>2022-06-27T10:18:00Z</cp:lastPrinted>
  <dcterms:created xsi:type="dcterms:W3CDTF">2023-02-08T10:50:00Z</dcterms:created>
  <dcterms:modified xsi:type="dcterms:W3CDTF">2023-08-16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B8F9A44610E145A47B92D88DBB2893</vt:lpwstr>
  </property>
</Properties>
</file>